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0F1D6" w14:textId="77777777" w:rsidR="00033A14" w:rsidRDefault="00033A14">
      <w:pPr>
        <w:pStyle w:val="Heading1"/>
      </w:pPr>
    </w:p>
    <w:p w14:paraId="61FA5823" w14:textId="5CE00FE3" w:rsidR="00033A14" w:rsidRDefault="00000000">
      <w:pPr>
        <w:pStyle w:val="HangingIndent"/>
        <w:ind w:left="0" w:firstLine="0"/>
        <w:jc w:val="center"/>
      </w:pPr>
      <w:r>
        <w:rPr>
          <w:sz w:val="28"/>
        </w:rPr>
        <w:t>John S Luna</w:t>
      </w:r>
      <w:r>
        <w:br/>
        <w:t>The University of Texas Rio Grande Valley</w:t>
      </w:r>
      <w:r>
        <w:br/>
        <w:t>Assistant Professor</w:t>
      </w:r>
      <w:r>
        <w:br/>
        <w:t>Department of Occupational Therapy</w:t>
      </w:r>
      <w:r>
        <w:br/>
        <w:t>(956) 665-7847</w:t>
      </w:r>
      <w:r>
        <w:br/>
      </w:r>
      <w:hyperlink r:id="rId5">
        <w:r>
          <w:rPr>
            <w:rStyle w:val="Hyperlink"/>
          </w:rPr>
          <w:t>john.luna@utrgv.edu</w:t>
        </w:r>
      </w:hyperlink>
    </w:p>
    <w:p w14:paraId="5C1415CC" w14:textId="77777777" w:rsidR="00033A14" w:rsidRDefault="00000000">
      <w:pPr>
        <w:pStyle w:val="Heading2"/>
      </w:pPr>
      <w:r>
        <w:t>Professional Positions</w:t>
      </w:r>
    </w:p>
    <w:p w14:paraId="09952035" w14:textId="77777777" w:rsidR="00033A14" w:rsidRDefault="00000000">
      <w:pPr>
        <w:pStyle w:val="HangingIndent"/>
      </w:pPr>
      <w:r>
        <w:t>Assistant Professor, University of Texas Rio Grande Valley. (August 26, 2019 - Present).</w:t>
      </w:r>
    </w:p>
    <w:p w14:paraId="390156B7" w14:textId="77777777" w:rsidR="00033A14" w:rsidRDefault="00000000">
      <w:pPr>
        <w:pStyle w:val="HangingIndent"/>
      </w:pPr>
      <w:r>
        <w:t>Clinical Assistant Professor, University of Texas Rio Grande Valley. (September 1, 2018 - August 25, 2019).</w:t>
      </w:r>
    </w:p>
    <w:p w14:paraId="03686C92" w14:textId="77777777" w:rsidR="00033A14" w:rsidRDefault="00000000">
      <w:pPr>
        <w:pStyle w:val="HangingIndent"/>
      </w:pPr>
      <w:r>
        <w:t>Contract, RGV Rehab LLC. (January 1, 2017 - July 2019).</w:t>
      </w:r>
    </w:p>
    <w:p w14:paraId="5819D875" w14:textId="77777777" w:rsidR="00033A14" w:rsidRDefault="00000000">
      <w:pPr>
        <w:pStyle w:val="HangingIndent"/>
      </w:pPr>
      <w:r>
        <w:t>Lecturer I, University of Texas Rio Grande Valley. (January 1, 2017 - August 31, 2018).</w:t>
      </w:r>
    </w:p>
    <w:p w14:paraId="7291DBEA" w14:textId="77777777" w:rsidR="00033A14" w:rsidRDefault="00000000">
      <w:pPr>
        <w:pStyle w:val="HangingIndent"/>
      </w:pPr>
      <w:r>
        <w:t>Administrator / Corporate Director of Clinical Operations, RGV Therapy LLC. (January 1, 2009 - January 1, 2017).</w:t>
      </w:r>
    </w:p>
    <w:p w14:paraId="60AE90EC" w14:textId="77777777" w:rsidR="00033A14" w:rsidRDefault="00000000">
      <w:pPr>
        <w:pStyle w:val="HangingIndent"/>
      </w:pPr>
      <w:r>
        <w:t>Lab Educator, University of Texas Pan American. (August 1, 2011 - August 31, 2015).</w:t>
      </w:r>
    </w:p>
    <w:p w14:paraId="23FAA3C0" w14:textId="77777777" w:rsidR="00033A14" w:rsidRDefault="00000000">
      <w:pPr>
        <w:pStyle w:val="HangingIndent"/>
      </w:pPr>
      <w:r>
        <w:t>Director or Clinical Operations / Staff Therapist, Milestones Therapeutic Associates. (January 2004 - January 2009).</w:t>
      </w:r>
    </w:p>
    <w:p w14:paraId="6168B372" w14:textId="77777777" w:rsidR="00033A14" w:rsidRDefault="00000000">
      <w:pPr>
        <w:pStyle w:val="Heading2"/>
      </w:pPr>
      <w:r>
        <w:t>Education</w:t>
      </w:r>
    </w:p>
    <w:p w14:paraId="08B90D2F" w14:textId="77777777" w:rsidR="00033A14" w:rsidRDefault="00000000">
      <w:pPr>
        <w:pStyle w:val="HangingIndent"/>
      </w:pPr>
      <w:r>
        <w:t>OTD, Rocky Mountain University of Health Professions, 2016.</w:t>
      </w:r>
      <w:r>
        <w:br/>
        <w:t>Major: Occupational Therapy (Pediatrics)</w:t>
      </w:r>
    </w:p>
    <w:p w14:paraId="3E3B85B6" w14:textId="77777777" w:rsidR="00033A14" w:rsidRDefault="00000000">
      <w:pPr>
        <w:pStyle w:val="HangingIndent"/>
      </w:pPr>
      <w:r>
        <w:t>BS, The University of Texas - Pan American, 2002.</w:t>
      </w:r>
      <w:r>
        <w:br/>
        <w:t>Major: Occupational Therapy</w:t>
      </w:r>
    </w:p>
    <w:p w14:paraId="0C857575" w14:textId="77777777" w:rsidR="00033A14" w:rsidRDefault="00000000">
      <w:pPr>
        <w:pStyle w:val="HangingIndent"/>
      </w:pPr>
      <w:r>
        <w:t>C/NDT (NDT/</w:t>
      </w:r>
      <w:proofErr w:type="spellStart"/>
      <w:r>
        <w:t>Bobath</w:t>
      </w:r>
      <w:proofErr w:type="spellEnd"/>
      <w:r>
        <w:t xml:space="preserve"> Certificate Course). NDTA, Laguna, CA, United States. June 1, 2009 - December 1, 2009.</w:t>
      </w:r>
    </w:p>
    <w:p w14:paraId="76F7B0EA" w14:textId="77777777" w:rsidR="00033A14" w:rsidRDefault="00000000">
      <w:pPr>
        <w:pStyle w:val="HangingIndent"/>
      </w:pPr>
      <w:r>
        <w:t>SI Certified (Sensory Integration &amp; Praxis Certification). Western Psychological Services, Torrance, CA, United States. June 1, 2004 - February 1, 2005.</w:t>
      </w:r>
    </w:p>
    <w:p w14:paraId="174AEFAE" w14:textId="77777777" w:rsidR="00033A14" w:rsidRDefault="00000000">
      <w:pPr>
        <w:pStyle w:val="Heading2"/>
      </w:pPr>
      <w:r>
        <w:t>Licensures and Certifications</w:t>
      </w:r>
    </w:p>
    <w:p w14:paraId="30D9A4A1" w14:textId="77777777" w:rsidR="00033A14" w:rsidRDefault="00000000">
      <w:pPr>
        <w:pStyle w:val="HangingIndent"/>
      </w:pPr>
      <w:r>
        <w:t xml:space="preserve">Registered Occupational Therapist, National Board </w:t>
      </w:r>
      <w:proofErr w:type="gramStart"/>
      <w:r>
        <w:t>For</w:t>
      </w:r>
      <w:proofErr w:type="gramEnd"/>
      <w:r>
        <w:t xml:space="preserve"> Certification of Occupational Therapy. (April 1, 2003 - April 15, 2023).</w:t>
      </w:r>
    </w:p>
    <w:p w14:paraId="288D73BB" w14:textId="77777777" w:rsidR="00033A14" w:rsidRDefault="00000000">
      <w:pPr>
        <w:pStyle w:val="HangingIndent"/>
      </w:pPr>
      <w:r>
        <w:t>Texas License for Occupational Therapy, Texas Executive Counsel of Occupational Therapy. (April 1, 2003 - June 30, 2022).</w:t>
      </w:r>
    </w:p>
    <w:p w14:paraId="559D8C19" w14:textId="77777777" w:rsidR="00033A14" w:rsidRDefault="00000000">
      <w:pPr>
        <w:pStyle w:val="Heading2"/>
      </w:pPr>
      <w:r>
        <w:t>Professional Memberships</w:t>
      </w:r>
    </w:p>
    <w:p w14:paraId="181479A5" w14:textId="77777777" w:rsidR="00033A14" w:rsidRDefault="00000000">
      <w:pPr>
        <w:pStyle w:val="HangingIndent"/>
      </w:pPr>
      <w:r>
        <w:t>World Federation of Occupational Therapy. (December 2020 - Present).</w:t>
      </w:r>
    </w:p>
    <w:p w14:paraId="648B6B42" w14:textId="77777777" w:rsidR="00033A14" w:rsidRDefault="00000000">
      <w:pPr>
        <w:pStyle w:val="HangingIndent"/>
      </w:pPr>
      <w:r>
        <w:t>Texas Society of Allied Health Professions. (April 2019 - Present).</w:t>
      </w:r>
    </w:p>
    <w:p w14:paraId="539EA548" w14:textId="77777777" w:rsidR="00033A14" w:rsidRDefault="00000000">
      <w:pPr>
        <w:pStyle w:val="HangingIndent"/>
      </w:pPr>
      <w:r>
        <w:t>Board of Directors: Chair for Committee on Legislative and Political Affairs, Texas Occupational Therapy Association. (April 1, 2017 - Present).</w:t>
      </w:r>
    </w:p>
    <w:p w14:paraId="0837A0FD" w14:textId="77777777" w:rsidR="00033A14" w:rsidRDefault="00000000">
      <w:pPr>
        <w:pStyle w:val="HangingIndent"/>
      </w:pPr>
      <w:r>
        <w:t>NA, American Occupational Therapist Association. (October 1, 2015 - Present).</w:t>
      </w:r>
    </w:p>
    <w:p w14:paraId="5927B79D" w14:textId="77777777" w:rsidR="00033A14" w:rsidRDefault="00000000">
      <w:pPr>
        <w:pStyle w:val="Heading2"/>
      </w:pPr>
      <w:r>
        <w:t>Awards and Honors</w:t>
      </w:r>
    </w:p>
    <w:p w14:paraId="63BBFA98" w14:textId="77777777" w:rsidR="00033A14" w:rsidRDefault="00000000">
      <w:pPr>
        <w:pStyle w:val="HangingIndent"/>
      </w:pPr>
      <w:r>
        <w:t>Orange Award, College of Health Professions UTRGV. (August 2022).</w:t>
      </w:r>
    </w:p>
    <w:p w14:paraId="3D897D06" w14:textId="77777777" w:rsidR="00033A14" w:rsidRDefault="00000000">
      <w:pPr>
        <w:pStyle w:val="HangingIndent"/>
      </w:pPr>
      <w:r>
        <w:t>Excellence in Teaching Award, College of Health Profession. (August 2021).</w:t>
      </w:r>
    </w:p>
    <w:p w14:paraId="5E8E26EB" w14:textId="77777777" w:rsidR="00033A14" w:rsidRDefault="00000000">
      <w:pPr>
        <w:pStyle w:val="HangingIndent"/>
      </w:pPr>
      <w:r>
        <w:lastRenderedPageBreak/>
        <w:t>Professional Service, UTRGV College of Health Professions. (September 2020).</w:t>
      </w:r>
    </w:p>
    <w:p w14:paraId="0E77FA1D" w14:textId="77777777" w:rsidR="00033A14" w:rsidRDefault="00000000">
      <w:pPr>
        <w:pStyle w:val="HangingIndent"/>
      </w:pPr>
      <w:r>
        <w:t>Student Engagement in Research Award, College of Health Professions. (August 2019).</w:t>
      </w:r>
    </w:p>
    <w:p w14:paraId="2BC2DDDD" w14:textId="77777777" w:rsidR="00033A14" w:rsidRDefault="00000000">
      <w:pPr>
        <w:pStyle w:val="HangingIndent"/>
      </w:pPr>
      <w:r>
        <w:t>2018 Occupational Therapist of the Year, Texas Occupational Therapy Association. (November 3, 2018).</w:t>
      </w:r>
    </w:p>
    <w:p w14:paraId="6DC62B05" w14:textId="77777777" w:rsidR="00033A14" w:rsidRDefault="00000000">
      <w:pPr>
        <w:pStyle w:val="HangingIndent"/>
      </w:pPr>
      <w:r>
        <w:t>Innovation in Teaching, UTRGV College of Health Affairs. (August 23, 2018).</w:t>
      </w:r>
    </w:p>
    <w:p w14:paraId="666D4072" w14:textId="77777777" w:rsidR="00033A14" w:rsidRDefault="00000000">
      <w:pPr>
        <w:pStyle w:val="HangingIndent"/>
      </w:pPr>
      <w:r>
        <w:t>Clinical Education Excellence Awards, South Texas College. (June 30, 2007).</w:t>
      </w:r>
    </w:p>
    <w:p w14:paraId="084E4955" w14:textId="77777777" w:rsidR="00033A14" w:rsidRDefault="00000000">
      <w:pPr>
        <w:pStyle w:val="Heading2"/>
      </w:pPr>
      <w:r>
        <w:t>Media Appearances and Interviews</w:t>
      </w:r>
    </w:p>
    <w:p w14:paraId="3E5FF548" w14:textId="77777777" w:rsidR="00033A14" w:rsidRDefault="00000000">
      <w:pPr>
        <w:pStyle w:val="HangingIndent"/>
      </w:pPr>
      <w:r>
        <w:t>TOTA Legislative Update. (December 2020).</w:t>
      </w:r>
    </w:p>
    <w:p w14:paraId="025195DD" w14:textId="77777777" w:rsidR="00033A14" w:rsidRDefault="00000000">
      <w:pPr>
        <w:pStyle w:val="HangingIndent"/>
      </w:pPr>
      <w:r>
        <w:t>TOTA 10 min legislative update. (April 15, 2020).</w:t>
      </w:r>
    </w:p>
    <w:p w14:paraId="0EEEF670" w14:textId="77777777" w:rsidR="00033A14" w:rsidRDefault="00000000">
      <w:pPr>
        <w:pStyle w:val="HangingIndent"/>
      </w:pPr>
      <w:r>
        <w:t>TOTA 10 min Legislative update. (July 16, 2019).</w:t>
      </w:r>
    </w:p>
    <w:p w14:paraId="0070CE2E" w14:textId="77777777" w:rsidR="00033A14" w:rsidRDefault="00000000">
      <w:pPr>
        <w:pStyle w:val="HangingIndent"/>
      </w:pPr>
      <w:r>
        <w:t>TOTA 10 min legislative update. (June 21, 2019).</w:t>
      </w:r>
    </w:p>
    <w:p w14:paraId="02A27AA1" w14:textId="77777777" w:rsidR="00033A14" w:rsidRDefault="00000000">
      <w:pPr>
        <w:pStyle w:val="HangingIndent"/>
      </w:pPr>
      <w:r>
        <w:t>TOTA 10 min legislative update. (April 15, 2019).</w:t>
      </w:r>
    </w:p>
    <w:p w14:paraId="2E4723A5" w14:textId="77777777" w:rsidR="00033A14" w:rsidRDefault="00000000">
      <w:pPr>
        <w:pStyle w:val="HangingIndent"/>
      </w:pPr>
      <w:r>
        <w:t>TOTA 10 min legislative update. (April 15, 2019).</w:t>
      </w:r>
    </w:p>
    <w:p w14:paraId="7A2F35E8" w14:textId="77777777" w:rsidR="00033A14" w:rsidRDefault="00000000">
      <w:pPr>
        <w:pStyle w:val="HangingIndent"/>
      </w:pPr>
      <w:r>
        <w:t>Tota 10 min legislative update. (April 15, 2019).</w:t>
      </w:r>
    </w:p>
    <w:p w14:paraId="00340959" w14:textId="77777777" w:rsidR="00033A14" w:rsidRDefault="00000000">
      <w:pPr>
        <w:pStyle w:val="HangingIndent"/>
      </w:pPr>
      <w:r>
        <w:t>Tota 10 min legislative update. (April 15, 2019).</w:t>
      </w:r>
    </w:p>
    <w:p w14:paraId="6757412B" w14:textId="77777777" w:rsidR="00033A14" w:rsidRDefault="00000000">
      <w:pPr>
        <w:pStyle w:val="HangingIndent"/>
      </w:pPr>
      <w:r>
        <w:t>TOTA 10 min legislative update. (March 20, 2019).</w:t>
      </w:r>
    </w:p>
    <w:p w14:paraId="196C046A" w14:textId="77777777" w:rsidR="00033A14" w:rsidRDefault="00000000">
      <w:pPr>
        <w:pStyle w:val="HangingIndent"/>
      </w:pPr>
      <w:r>
        <w:t>TOTA 10 min legislative update. (February 5, 2019).</w:t>
      </w:r>
    </w:p>
    <w:p w14:paraId="5FF206AF" w14:textId="77777777" w:rsidR="00033A14" w:rsidRDefault="00000000">
      <w:pPr>
        <w:pStyle w:val="HangingIndent"/>
      </w:pPr>
      <w:r>
        <w:t xml:space="preserve">TOTA </w:t>
      </w:r>
      <w:proofErr w:type="gramStart"/>
      <w:r>
        <w:t>Social Media</w:t>
      </w:r>
      <w:proofErr w:type="gramEnd"/>
      <w:r>
        <w:t>. (February 5, 2019).</w:t>
      </w:r>
    </w:p>
    <w:p w14:paraId="62F75FE8" w14:textId="77777777" w:rsidR="00033A14" w:rsidRDefault="00000000">
      <w:pPr>
        <w:pStyle w:val="HangingIndent"/>
      </w:pPr>
      <w:r>
        <w:t>TOTA 10 min legislative update. (January 18, 2019).</w:t>
      </w:r>
    </w:p>
    <w:p w14:paraId="47273C8B" w14:textId="77777777" w:rsidR="00033A14" w:rsidRDefault="00000000">
      <w:pPr>
        <w:pStyle w:val="HangingIndent"/>
      </w:pPr>
      <w:r>
        <w:t>TOTA Website. (December 2018).</w:t>
      </w:r>
    </w:p>
    <w:p w14:paraId="474A849A" w14:textId="77777777" w:rsidR="00033A14" w:rsidRDefault="00000000">
      <w:pPr>
        <w:pStyle w:val="Heading2"/>
      </w:pPr>
      <w:r>
        <w:t>Publications</w:t>
      </w:r>
    </w:p>
    <w:p w14:paraId="10CDD533" w14:textId="77777777" w:rsidR="00033A14" w:rsidRDefault="00000000">
      <w:pPr>
        <w:pStyle w:val="HangingIndent"/>
      </w:pPr>
      <w:r>
        <w:t xml:space="preserve">Wells, S. A., Ruelas, J., Luna, J. S., &amp; Ruelas, S. E. (2023). Seating, Positioning and Communication. In D. R. F. &amp; LYLE L. LLOYD (Ed.), </w:t>
      </w:r>
      <w:r>
        <w:rPr>
          <w:i/>
        </w:rPr>
        <w:t>Principles and Practice in Augmentative and Alternative Communications</w:t>
      </w:r>
      <w:r>
        <w:t>. Slack Incorporated.</w:t>
      </w:r>
    </w:p>
    <w:p w14:paraId="4378C36B" w14:textId="77777777" w:rsidR="00033A14" w:rsidRDefault="00000000">
      <w:pPr>
        <w:pStyle w:val="HangingIndent"/>
      </w:pPr>
      <w:r>
        <w:t xml:space="preserve">Diallo, A., Chen, R. K., </w:t>
      </w:r>
      <w:proofErr w:type="spellStart"/>
      <w:r>
        <w:t>Hossen</w:t>
      </w:r>
      <w:proofErr w:type="spellEnd"/>
      <w:r>
        <w:t xml:space="preserve">, M. M., Luna, J., Paz, D., &amp; </w:t>
      </w:r>
      <w:proofErr w:type="spellStart"/>
      <w:r>
        <w:t>Arjona</w:t>
      </w:r>
      <w:proofErr w:type="spellEnd"/>
      <w:r>
        <w:t xml:space="preserve">, E. (2022). </w:t>
      </w:r>
      <w:r>
        <w:rPr>
          <w:i/>
        </w:rPr>
        <w:t xml:space="preserve">Diabetes Knowledge: What do students </w:t>
      </w:r>
      <w:proofErr w:type="gramStart"/>
      <w:r>
        <w:rPr>
          <w:i/>
        </w:rPr>
        <w:t>know?</w:t>
      </w:r>
      <w:r>
        <w:t>.</w:t>
      </w:r>
      <w:proofErr w:type="gramEnd"/>
      <w:r>
        <w:t xml:space="preserve"> </w:t>
      </w:r>
      <w:r>
        <w:rPr>
          <w:i/>
        </w:rPr>
        <w:t>53</w:t>
      </w:r>
      <w:r>
        <w:t xml:space="preserve">(2), 120–136. </w:t>
      </w:r>
      <w:hyperlink r:id="rId6">
        <w:r>
          <w:rPr>
            <w:rStyle w:val="Hyperlink"/>
          </w:rPr>
          <w:t>https://doi.org/http://dx.doi.org/10.1891/JARC-D-20-00037</w:t>
        </w:r>
      </w:hyperlink>
    </w:p>
    <w:p w14:paraId="0AEDBB10" w14:textId="77777777" w:rsidR="00033A14" w:rsidRDefault="00000000">
      <w:pPr>
        <w:pStyle w:val="HangingIndent"/>
      </w:pPr>
      <w:r>
        <w:t xml:space="preserve">Luna, J. (2021, September). </w:t>
      </w:r>
      <w:r>
        <w:rPr>
          <w:i/>
        </w:rPr>
        <w:t>87th Legislative Wrap-Up: So much to be proud of and So much More to Do</w:t>
      </w:r>
      <w:r>
        <w:t>. Published.</w:t>
      </w:r>
    </w:p>
    <w:p w14:paraId="5D2E0A76" w14:textId="77777777" w:rsidR="00033A14" w:rsidRDefault="00000000">
      <w:pPr>
        <w:pStyle w:val="HangingIndent"/>
      </w:pPr>
      <w:r>
        <w:t xml:space="preserve">Luna, J. S. (2021). </w:t>
      </w:r>
      <w:r>
        <w:rPr>
          <w:i/>
        </w:rPr>
        <w:t>The 21 Irrefutable Laws of Leadership Reviewed</w:t>
      </w:r>
      <w:r>
        <w:t>. Published.</w:t>
      </w:r>
    </w:p>
    <w:p w14:paraId="4A542CCE" w14:textId="77777777" w:rsidR="00033A14" w:rsidRDefault="00000000">
      <w:pPr>
        <w:pStyle w:val="HangingIndent"/>
      </w:pPr>
      <w:r>
        <w:t xml:space="preserve">Bradley, M., Luna, J., &amp; Garcia, R. (2021). </w:t>
      </w:r>
      <w:r>
        <w:rPr>
          <w:i/>
        </w:rPr>
        <w:t>Predictive Value of GRE Scores and First-Time Pass Rate on the NBCOT® Exam at a Hispanic-Serving Institution</w:t>
      </w:r>
      <w:r>
        <w:t xml:space="preserve">. </w:t>
      </w:r>
      <w:r>
        <w:rPr>
          <w:i/>
        </w:rPr>
        <w:t>75</w:t>
      </w:r>
      <w:r>
        <w:t xml:space="preserve">(Supplement 2). </w:t>
      </w:r>
      <w:hyperlink r:id="rId7">
        <w:r>
          <w:rPr>
            <w:rStyle w:val="Hyperlink"/>
          </w:rPr>
          <w:t>https://doi.org/https://doi.org/10.5014/ajot.2021.75S2-RP65</w:t>
        </w:r>
      </w:hyperlink>
    </w:p>
    <w:p w14:paraId="1A47AFCF" w14:textId="77777777" w:rsidR="00033A14" w:rsidRDefault="00000000">
      <w:pPr>
        <w:pStyle w:val="HangingIndent"/>
      </w:pPr>
      <w:r>
        <w:t xml:space="preserve">Luna, J. S. (2021). </w:t>
      </w:r>
      <w:r>
        <w:rPr>
          <w:i/>
        </w:rPr>
        <w:t>Integrating Occupation-Based/Focused Assessments during the Evaluation Process</w:t>
      </w:r>
      <w:r>
        <w:t xml:space="preserve">. </w:t>
      </w:r>
      <w:r>
        <w:rPr>
          <w:i/>
        </w:rPr>
        <w:t>2</w:t>
      </w:r>
      <w:r>
        <w:t xml:space="preserve">(125). </w:t>
      </w:r>
      <w:hyperlink r:id="rId8">
        <w:r>
          <w:rPr>
            <w:rStyle w:val="Hyperlink"/>
          </w:rPr>
          <w:t>https://doi.org/https://doi.org/10.33790/jrpr1100125</w:t>
        </w:r>
      </w:hyperlink>
    </w:p>
    <w:p w14:paraId="4B304AED" w14:textId="77777777" w:rsidR="00033A14" w:rsidRDefault="00000000">
      <w:pPr>
        <w:pStyle w:val="HangingIndent"/>
      </w:pPr>
      <w:r>
        <w:t xml:space="preserve">Luna, J. (2020, January). </w:t>
      </w:r>
      <w:r>
        <w:rPr>
          <w:i/>
        </w:rPr>
        <w:t>Thank you for dreaming</w:t>
      </w:r>
      <w:r>
        <w:t xml:space="preserve">. Published. </w:t>
      </w:r>
      <w:hyperlink r:id="rId9">
        <w:r>
          <w:rPr>
            <w:rStyle w:val="Hyperlink"/>
          </w:rPr>
          <w:t>https://www.tota.org/assets/RevistaOT/TOTA-2019wrapup%201.pdf</w:t>
        </w:r>
      </w:hyperlink>
    </w:p>
    <w:p w14:paraId="16B73ED1" w14:textId="77777777" w:rsidR="00033A14" w:rsidRDefault="00000000">
      <w:pPr>
        <w:pStyle w:val="HangingIndent"/>
      </w:pPr>
      <w:r>
        <w:t xml:space="preserve">Luna, J. (2019, April). </w:t>
      </w:r>
      <w:r>
        <w:rPr>
          <w:i/>
        </w:rPr>
        <w:t>Be the frog - 2019 TOTA Day at the Capitol</w:t>
      </w:r>
      <w:r>
        <w:t xml:space="preserve">. </w:t>
      </w:r>
      <w:r>
        <w:rPr>
          <w:i/>
        </w:rPr>
        <w:t>OT Month</w:t>
      </w:r>
      <w:r>
        <w:t xml:space="preserve">. </w:t>
      </w:r>
      <w:hyperlink r:id="rId10">
        <w:r>
          <w:rPr>
            <w:rStyle w:val="Hyperlink"/>
          </w:rPr>
          <w:t>https://tota.memberclicks.net/assets/RevistaOT/TOTA-OTmonth19_r4.pdf</w:t>
        </w:r>
      </w:hyperlink>
    </w:p>
    <w:p w14:paraId="0EF18DCD" w14:textId="77777777" w:rsidR="00033A14" w:rsidRDefault="00000000">
      <w:pPr>
        <w:pStyle w:val="HangingIndent"/>
      </w:pPr>
      <w:r>
        <w:t xml:space="preserve">Luna, J. S. (2019, January). </w:t>
      </w:r>
      <w:r>
        <w:rPr>
          <w:i/>
        </w:rPr>
        <w:t xml:space="preserve">Could Occupational Therapy Be </w:t>
      </w:r>
      <w:proofErr w:type="gramStart"/>
      <w:r>
        <w:rPr>
          <w:i/>
        </w:rPr>
        <w:t>The</w:t>
      </w:r>
      <w:proofErr w:type="gramEnd"/>
      <w:r>
        <w:rPr>
          <w:i/>
        </w:rPr>
        <w:t xml:space="preserve"> Great Idea for the 86th Legislative Session</w:t>
      </w:r>
      <w:r>
        <w:t>. 20. www.tota.org/assets/RevistaOT/TOTA-wrapup19.pdf</w:t>
      </w:r>
    </w:p>
    <w:p w14:paraId="63D9BBF3" w14:textId="77777777" w:rsidR="00033A14" w:rsidRDefault="00000000">
      <w:pPr>
        <w:pStyle w:val="HangingIndent"/>
      </w:pPr>
      <w:r>
        <w:lastRenderedPageBreak/>
        <w:t xml:space="preserve">Luna, J. S. (2018, July). </w:t>
      </w:r>
      <w:r>
        <w:rPr>
          <w:i/>
        </w:rPr>
        <w:t xml:space="preserve">Advocacy and Occupational Therapy: The Who, What, </w:t>
      </w:r>
      <w:proofErr w:type="gramStart"/>
      <w:r>
        <w:rPr>
          <w:i/>
        </w:rPr>
        <w:t>Where,</w:t>
      </w:r>
      <w:proofErr w:type="gramEnd"/>
      <w:r>
        <w:rPr>
          <w:i/>
        </w:rPr>
        <w:t xml:space="preserve"> When and How</w:t>
      </w:r>
      <w:r>
        <w:t xml:space="preserve">. </w:t>
      </w:r>
      <w:r>
        <w:rPr>
          <w:i/>
        </w:rPr>
        <w:t>Summer</w:t>
      </w:r>
      <w:r>
        <w:t xml:space="preserve">, 4–5. </w:t>
      </w:r>
      <w:hyperlink r:id="rId11">
        <w:r>
          <w:rPr>
            <w:rStyle w:val="Hyperlink"/>
          </w:rPr>
          <w:t>https://www.tota.org/assets/RevistaOT/TOTA-su-RevistaOT18.pdf</w:t>
        </w:r>
      </w:hyperlink>
    </w:p>
    <w:p w14:paraId="330C483F" w14:textId="77777777" w:rsidR="00033A14" w:rsidRDefault="00000000">
      <w:pPr>
        <w:pStyle w:val="HangingIndent"/>
      </w:pPr>
      <w:r>
        <w:t xml:space="preserve">Luna, J. S. (2018, April). </w:t>
      </w:r>
      <w:r>
        <w:rPr>
          <w:i/>
        </w:rPr>
        <w:t>An Exercise in Advocacy</w:t>
      </w:r>
      <w:r>
        <w:t xml:space="preserve">. </w:t>
      </w:r>
      <w:r>
        <w:rPr>
          <w:i/>
        </w:rPr>
        <w:t>OT Month</w:t>
      </w:r>
      <w:r>
        <w:t>, 6. www.tota.org/assets/RevistaOT/TOTA-OTmonth18.pdf</w:t>
      </w:r>
    </w:p>
    <w:p w14:paraId="793C7319" w14:textId="77777777" w:rsidR="00033A14" w:rsidRDefault="00000000">
      <w:pPr>
        <w:pStyle w:val="Heading2"/>
      </w:pPr>
      <w:r>
        <w:t>Presentations</w:t>
      </w:r>
    </w:p>
    <w:p w14:paraId="1F187A99" w14:textId="77777777" w:rsidR="00033A14" w:rsidRDefault="00000000">
      <w:pPr>
        <w:pStyle w:val="HangingIndent"/>
      </w:pPr>
      <w:r>
        <w:t>Vital, G. A. (Author &amp; Presenter), Luna, J. S. (Other), Texas Occupational Therapy Association Mt Central Conference, "Job Search Experience for Young Adults with ASD in the Rio Grande Valley," Texas Occupational Therapy Association, Denton Texas. (November 2022).</w:t>
      </w:r>
    </w:p>
    <w:p w14:paraId="09240472" w14:textId="77777777" w:rsidR="00033A14" w:rsidRDefault="00000000">
      <w:pPr>
        <w:pStyle w:val="HangingIndent"/>
      </w:pPr>
      <w:r>
        <w:t>Luna, J. S., Goodrich, K. (Author &amp; Presenter), Texas Occupational Therapy Association Mt Central Conference 2022, "Legislative Updates 2022," Texas Occupational Therapy Association, Denton, Texas. (November 2022).</w:t>
      </w:r>
    </w:p>
    <w:p w14:paraId="45CB3A1E" w14:textId="77777777" w:rsidR="00033A14" w:rsidRDefault="00000000">
      <w:pPr>
        <w:pStyle w:val="HangingIndent"/>
      </w:pPr>
      <w:r>
        <w:t>Mendoza, M. (Author &amp; Presenter), Luna, J. S. (Author &amp; Presenter), Texas Occupational Therapy Association's Mt Central Conference, "Health Care Transition of Youth with Autism from the Caregiver's Perspective," Texas Occupational Therapy Association, Denton, TX. (November 2022).</w:t>
      </w:r>
    </w:p>
    <w:p w14:paraId="20816D4A" w14:textId="77777777" w:rsidR="00033A14" w:rsidRDefault="00000000">
      <w:pPr>
        <w:pStyle w:val="HangingIndent"/>
      </w:pPr>
      <w:r>
        <w:t>Garcia, R. (Author &amp; Presenter), Luna, J. (Author &amp; Presenter), TSAHP Health Profession Education in a Post COVID Environment, "Developing Simulations for Clinical Competencies," Texas Society for Advancement of Health Professions, Round Rock, Texas. (September 23, 2022).</w:t>
      </w:r>
    </w:p>
    <w:p w14:paraId="204A61F0" w14:textId="77777777" w:rsidR="00033A14" w:rsidRDefault="00000000">
      <w:pPr>
        <w:pStyle w:val="HangingIndent"/>
      </w:pPr>
      <w:r>
        <w:t>Garcia, R. (Presenter), Luna, J. (Presenter), Garza, A. (Presenter), Luna, P. (Presenter), Sierra, T. (Presenter), Perez, A. (Presenter), HESTEC, "How to become an occupational therapist.," Region One GEAR UP, University of Texas Rio Grande Valley-Edinburg Campus. (May 16, 2022).</w:t>
      </w:r>
    </w:p>
    <w:p w14:paraId="609BF48D" w14:textId="77777777" w:rsidR="00033A14" w:rsidRDefault="00000000">
      <w:pPr>
        <w:pStyle w:val="HangingIndent"/>
      </w:pPr>
      <w:r>
        <w:t>Luna, J. (Author &amp; Presenter), Garcia, R. (Author &amp; Presenter), 2022 COHP Interprofessional Education Symposium, "Simulation Based Activities to Address Interprofessional Educational Learning Objectives," UTRGV College of Health Professions, University of Texas Rio Grande Valley. (April 29, 2022).</w:t>
      </w:r>
    </w:p>
    <w:p w14:paraId="5A01A02F" w14:textId="77777777" w:rsidR="00033A14" w:rsidRDefault="00000000">
      <w:pPr>
        <w:pStyle w:val="HangingIndent"/>
      </w:pPr>
      <w:r>
        <w:t>Luna, J., Garcia, R. (Author &amp; Presenter), Ochoa, T. C. (Author &amp; Presenter), AOTA Inspire 2022, "Advocacy for OT Practitioners: A Practical Approach," AOTA, San Antonio. (April 2, 2022).</w:t>
      </w:r>
    </w:p>
    <w:p w14:paraId="0B6B188C" w14:textId="77777777" w:rsidR="00033A14" w:rsidRDefault="00000000">
      <w:pPr>
        <w:pStyle w:val="HangingIndent"/>
      </w:pPr>
      <w:r>
        <w:t>Luna, J. (Author &amp; Presenter), Garcia, R. (Author &amp; Presenter), Bradley, D. (Author &amp; Presenter), Ochoa, T. C. (Author &amp; Presenter), AOTA Inspire 2022, "Developing Simulations for Clinical Competencies," AOTA, San Antonio. (April 2, 2022).</w:t>
      </w:r>
    </w:p>
    <w:p w14:paraId="269974CC" w14:textId="77777777" w:rsidR="00033A14" w:rsidRDefault="00000000">
      <w:pPr>
        <w:pStyle w:val="HangingIndent"/>
      </w:pPr>
      <w:r>
        <w:t xml:space="preserve">Anger, E.-M. (Author &amp; Presenter), Casas, C. (Author &amp; Presenter), Luna, J. (Author &amp; Presenter), Bradley, D. (Author &amp; Presenter), Garcia, R. (Author &amp; Presenter), Ochoa, T. C. (Author &amp; Presenter), AOTA Inspire 2022, "Implementing an </w:t>
      </w:r>
      <w:proofErr w:type="spellStart"/>
      <w:r>
        <w:t>Intraprofessional</w:t>
      </w:r>
      <w:proofErr w:type="spellEnd"/>
      <w:r>
        <w:t xml:space="preserve"> Education Model </w:t>
      </w:r>
      <w:proofErr w:type="gramStart"/>
      <w:r>
        <w:t>Into</w:t>
      </w:r>
      <w:proofErr w:type="gramEnd"/>
      <w:r>
        <w:t xml:space="preserve"> OT Curricula," AOTA, San Antonio, TEXAS. (April 2, 2022).</w:t>
      </w:r>
    </w:p>
    <w:p w14:paraId="682289F4" w14:textId="77777777" w:rsidR="00033A14" w:rsidRDefault="00000000">
      <w:pPr>
        <w:pStyle w:val="HangingIndent"/>
      </w:pPr>
      <w:r>
        <w:t xml:space="preserve">Saenz, N. (Author &amp; Presenter), Luna, J. (Author &amp; Presenter), AOTA Inspire 2022, "Romantic Interactions Among Young Adults </w:t>
      </w:r>
      <w:proofErr w:type="gramStart"/>
      <w:r>
        <w:t>With</w:t>
      </w:r>
      <w:proofErr w:type="gramEnd"/>
      <w:r>
        <w:t xml:space="preserve"> Autism," AOTA, San Antonio. (April 2, 2022).</w:t>
      </w:r>
    </w:p>
    <w:p w14:paraId="1013394C" w14:textId="77777777" w:rsidR="00033A14" w:rsidRDefault="00000000">
      <w:pPr>
        <w:pStyle w:val="HangingIndent"/>
      </w:pPr>
      <w:r>
        <w:t>Wells, S. A. (Author &amp; Presenter), Anger, E.-M. (Author &amp; Presenter), Garcia, R. (Author &amp; Presenter), Luna, J. (Author &amp; Presenter), Ochoa, T. C. (Author &amp; Presenter), Ruelas, J. (Author), AOTA Inspire 2022, "Achieving Diversity, Equity, Inclusion, &amp; Access at a Hispanic Serving Institution: Lessons Learned," AOTA, San Antonio. (March 30, 2022).</w:t>
      </w:r>
    </w:p>
    <w:p w14:paraId="4C89E26A" w14:textId="77777777" w:rsidR="00033A14" w:rsidRDefault="00000000">
      <w:pPr>
        <w:pStyle w:val="HangingIndent"/>
      </w:pPr>
      <w:r>
        <w:t>Saenz, N. (Author &amp; Presenter), Luna, J. (Author &amp; Presenter), Texas Occupational Therapy Association Annual Conference, "Romantic Interactions in Young Adults with Autism," TOTA, Houston. (November 2021).</w:t>
      </w:r>
    </w:p>
    <w:p w14:paraId="60BFD320" w14:textId="77777777" w:rsidR="00033A14" w:rsidRDefault="00000000">
      <w:pPr>
        <w:pStyle w:val="HangingIndent"/>
      </w:pPr>
      <w:r>
        <w:t xml:space="preserve">Luna, J. (Author &amp; Presenter), Garcia, R. (Author &amp; Presenter), Ochoa, T. (Author &amp; Presenter), Texas Occupational Therapy Association Annual Conference, "21 Day Advocacy Habit </w:t>
      </w:r>
      <w:proofErr w:type="gramStart"/>
      <w:r>
        <w:t>For</w:t>
      </w:r>
      <w:proofErr w:type="gramEnd"/>
      <w:r>
        <w:t xml:space="preserve"> Occupational Therapy Practitioners," Texas Occupational Therapy Association, Houston, TX. (November 6, 2021).</w:t>
      </w:r>
    </w:p>
    <w:p w14:paraId="3A134B91" w14:textId="77777777" w:rsidR="00033A14" w:rsidRDefault="00000000">
      <w:pPr>
        <w:pStyle w:val="HangingIndent"/>
      </w:pPr>
      <w:r>
        <w:t xml:space="preserve">Luna, J. (Author &amp; Presenter), Garcia, R. (Author &amp; Presenter), Anger, E. (Author &amp; Presenter), Texas Occupational Therapy Association Annual Conference, "Competency Based Activities </w:t>
      </w:r>
      <w:proofErr w:type="gramStart"/>
      <w:r>
        <w:t>For</w:t>
      </w:r>
      <w:proofErr w:type="gramEnd"/>
      <w:r>
        <w:t xml:space="preserve"> Occupational Therapy Students," Texas Occupational Therapy Association, Houston, TX. (November 5, 2021).</w:t>
      </w:r>
    </w:p>
    <w:p w14:paraId="1146C475" w14:textId="77777777" w:rsidR="00033A14" w:rsidRDefault="00000000">
      <w:pPr>
        <w:pStyle w:val="HangingIndent"/>
      </w:pPr>
      <w:r>
        <w:t>Luna, J., Braveman, B., Rose, D., Goodrich, K., Texas Occupational Therapy Association Mt Central Conference, "Legislative Update," TOTA, Houston. (November 5, 2021).</w:t>
      </w:r>
    </w:p>
    <w:p w14:paraId="62EB7A9E" w14:textId="77777777" w:rsidR="00033A14" w:rsidRDefault="00000000">
      <w:pPr>
        <w:pStyle w:val="HangingIndent"/>
      </w:pPr>
      <w:r>
        <w:lastRenderedPageBreak/>
        <w:t>Smith, C. S., Luna, J., Texas Occupational Therapy Association Mt Central Conference, "Single-Hispanic Mothers Experience Raising Children with Down Syndrome," TOTA, Houston. (November 5, 2021).</w:t>
      </w:r>
    </w:p>
    <w:p w14:paraId="7ECBEF7D" w14:textId="77777777" w:rsidR="00033A14" w:rsidRDefault="00000000">
      <w:pPr>
        <w:pStyle w:val="HangingIndent"/>
      </w:pPr>
      <w:r>
        <w:t>Luna, J., Stills, S., Dokken, K., Texas Occupational Therapy Association Mt Central Conference, "The Effective Seating &amp; Positioning to Optimize Occupational Performance in the School," TOTA, Houston. (November 5, 2021).</w:t>
      </w:r>
    </w:p>
    <w:p w14:paraId="70AF846B" w14:textId="77777777" w:rsidR="00033A14" w:rsidRDefault="00000000">
      <w:pPr>
        <w:pStyle w:val="HangingIndent"/>
      </w:pPr>
      <w:r>
        <w:t>Luna, J. (Author &amp; Presenter), Garcia, R. (Author &amp; Presenter), Ochoa, T. (Author &amp; Presenter), TEXAS SOCIETY FOR ADVANCEMENT OF HEALTH PROFESSIONALS: 43rd ANNUAL CONFERENCE, "Advocacy for Health Care Professionals," Texas Society of Allied Health Professionals, Virtual. (September 17, 2021).</w:t>
      </w:r>
    </w:p>
    <w:p w14:paraId="1878005F" w14:textId="77777777" w:rsidR="00033A14" w:rsidRDefault="00000000">
      <w:pPr>
        <w:pStyle w:val="HangingIndent"/>
      </w:pPr>
      <w:r>
        <w:t xml:space="preserve">Luna, J. (Author &amp; Presenter), Bradley, D. (Presenter), Garcia, R. (Presenter), Texas Occupational Therapy Association (TOTA) Annual Conference Virtual Edition, "Implementing an </w:t>
      </w:r>
      <w:proofErr w:type="spellStart"/>
      <w:r>
        <w:t>Intraprofessional</w:t>
      </w:r>
      <w:proofErr w:type="spellEnd"/>
      <w:r>
        <w:t xml:space="preserve"> Education Model into OT Curricula," Texas Occupational Therapy Association (TOTA), Virtual Conference. (November 15, 2020).</w:t>
      </w:r>
    </w:p>
    <w:p w14:paraId="4EB30DF5" w14:textId="77777777" w:rsidR="00033A14" w:rsidRDefault="00000000">
      <w:pPr>
        <w:pStyle w:val="HangingIndent"/>
      </w:pPr>
      <w:r>
        <w:t>Bradley, D., Luna, J., Garcia, R., Texas Occupational Therapy Association Mt Central Conference, "GRE as a Predictive Value of first time NBCOT Pass rate," Texas Occupational Therapy Association, Denton Tx. (November 15, 2020).</w:t>
      </w:r>
    </w:p>
    <w:p w14:paraId="462B5ADA" w14:textId="77777777" w:rsidR="00033A14" w:rsidRDefault="00000000">
      <w:pPr>
        <w:pStyle w:val="HangingIndent"/>
      </w:pPr>
      <w:r>
        <w:t>Aviles, K., Luna, J., Texas Occupational Therapy Association Mt Central Conference, "Promoting autonomy and health maintenance in Deaf Individuals," Texas Occupational Therapy Association, Denton Tx/ virtual. (November 15, 2020).</w:t>
      </w:r>
    </w:p>
    <w:p w14:paraId="084937CA" w14:textId="77777777" w:rsidR="00033A14" w:rsidRDefault="00000000">
      <w:pPr>
        <w:pStyle w:val="HangingIndent"/>
      </w:pPr>
      <w:r>
        <w:t xml:space="preserve">Luna, J., Rose, D., Sommers, J., Texas Occupational Therapy Association Mt. Central </w:t>
      </w:r>
      <w:proofErr w:type="spellStart"/>
      <w:r>
        <w:t>Conferene</w:t>
      </w:r>
      <w:proofErr w:type="spellEnd"/>
      <w:r>
        <w:t>, "Legislative Update," Texas occupational therapy Association, Denton. (November 15, 2020).</w:t>
      </w:r>
    </w:p>
    <w:p w14:paraId="7BEDE4A5" w14:textId="77777777" w:rsidR="00033A14" w:rsidRDefault="00000000">
      <w:pPr>
        <w:pStyle w:val="HangingIndent"/>
      </w:pPr>
      <w:r>
        <w:t>Luna, J. (Author &amp; Presenter), Garcia, R. (Author &amp; Presenter), Bradley, D. (Author &amp; Presenter), Texas Occupational Therapy Association (TOTA) Annual Conference Virtual Edition, "Establishing Fidelity in Simulation-Based Activities within an Occupational Therapy Program," Texas Occupational Therapy Association (TOTA), Virtual Conference. (November 14, 2020).</w:t>
      </w:r>
    </w:p>
    <w:p w14:paraId="70698AD8" w14:textId="77777777" w:rsidR="00033A14" w:rsidRDefault="00000000">
      <w:pPr>
        <w:pStyle w:val="HangingIndent"/>
      </w:pPr>
      <w:r>
        <w:t>Luna, J., Invited Lecture, "The impact of policy on practice," St Edwards College, Austin Texas. (October 26, 2020).</w:t>
      </w:r>
    </w:p>
    <w:p w14:paraId="1C0078E2" w14:textId="77777777" w:rsidR="00033A14" w:rsidRDefault="00000000">
      <w:pPr>
        <w:pStyle w:val="HangingIndent"/>
      </w:pPr>
      <w:r>
        <w:t>Luna, J., Invited Lecture, "The impact of policy on practice," University of Texas Galveston PTE, Galveston. (October 26, 2020).</w:t>
      </w:r>
    </w:p>
    <w:p w14:paraId="592A25AE" w14:textId="77777777" w:rsidR="00033A14" w:rsidRDefault="00000000">
      <w:pPr>
        <w:pStyle w:val="HangingIndent"/>
      </w:pPr>
      <w:r>
        <w:t xml:space="preserve">Luna, J., National Hispanic Heritage </w:t>
      </w:r>
      <w:proofErr w:type="spellStart"/>
      <w:r>
        <w:t>MonthSpeaker</w:t>
      </w:r>
      <w:proofErr w:type="spellEnd"/>
      <w:r>
        <w:t xml:space="preserve"> Series, "Pathways into the profession; We are in this together," Texas Occupational Therapy Association, Virtual. (October 3, 2020).</w:t>
      </w:r>
    </w:p>
    <w:p w14:paraId="40F46B2A" w14:textId="77777777" w:rsidR="00033A14" w:rsidRDefault="00000000">
      <w:pPr>
        <w:pStyle w:val="HangingIndent"/>
      </w:pPr>
      <w:r>
        <w:t>Wells, S., Luna, J., Texas Occupational Therapy Association Webinar, "OT's Impacting Social Justice," TOTA. (August 2020).</w:t>
      </w:r>
    </w:p>
    <w:p w14:paraId="7BBFF3C2" w14:textId="77777777" w:rsidR="00033A14" w:rsidRDefault="00000000">
      <w:pPr>
        <w:pStyle w:val="HangingIndent"/>
      </w:pPr>
      <w:r>
        <w:t>Garza, K. (Author &amp; Presenter), Luna, J. (Author &amp; Presenter), The 2020 AOTA Annual Conference and Expo, "</w:t>
      </w:r>
      <w:proofErr w:type="spellStart"/>
      <w:r>
        <w:t>Biplolar</w:t>
      </w:r>
      <w:proofErr w:type="spellEnd"/>
      <w:r>
        <w:t xml:space="preserve"> Disorder in the Hispanic Populations: Identity and Occupational Competence," AOTA, Boston, MA. (March 27, 2020).</w:t>
      </w:r>
    </w:p>
    <w:p w14:paraId="0DF760F3" w14:textId="77777777" w:rsidR="00033A14" w:rsidRDefault="00000000">
      <w:pPr>
        <w:pStyle w:val="HangingIndent"/>
      </w:pPr>
      <w:r>
        <w:t>Dokken, K. (Author &amp; Presenter), Still, S. (Author &amp; Presenter), Luna, J. (Author &amp; Presenter), 2020 AOTA Annual Conference and Expo, "The use of Effective Seating &amp; position to Optimize Performance in The School Setting," AOTA, Boston. (March 26, 2020).</w:t>
      </w:r>
    </w:p>
    <w:p w14:paraId="664F0D56" w14:textId="77777777" w:rsidR="00033A14" w:rsidRDefault="00000000">
      <w:pPr>
        <w:pStyle w:val="HangingIndent"/>
      </w:pPr>
      <w:r>
        <w:t>Escobedo, Y. (Author &amp; Presenter), Luna, J., AOTA Annual Conference and EXPO, "Raising a Child with Intellectual Disability," AOTA, Boston, MA. (March 26, 2020).</w:t>
      </w:r>
    </w:p>
    <w:p w14:paraId="01BF8BE4" w14:textId="77777777" w:rsidR="00033A14" w:rsidRDefault="00000000">
      <w:pPr>
        <w:pStyle w:val="HangingIndent"/>
      </w:pPr>
      <w:r>
        <w:t xml:space="preserve">Luna, J. (Author &amp; Presenter), Garcia, R. (Author &amp; Presenter), AOTA Conference &amp; Expo 2020, "Implementing the Learn, Expand, </w:t>
      </w:r>
      <w:proofErr w:type="gramStart"/>
      <w:r>
        <w:t>Engage</w:t>
      </w:r>
      <w:proofErr w:type="gramEnd"/>
      <w:r>
        <w:t xml:space="preserve"> (LEE) Model to Facilitate Clinical Competency for OT Students," American Occupational Therapy Association, Boston, MA. (March 26, 2020).</w:t>
      </w:r>
    </w:p>
    <w:p w14:paraId="2C664FAB" w14:textId="77777777" w:rsidR="00033A14" w:rsidRDefault="00000000">
      <w:pPr>
        <w:pStyle w:val="HangingIndent"/>
      </w:pPr>
      <w:r>
        <w:t>Sanchez, R. (Author &amp; Presenter), Ruelas, J. (Author &amp; Presenter), Luna, J. (Author &amp; Presenter), The 2020 AOTA Annual Conference and Expo, "Impact of Attention Deficits Hyperactivity Disorders on Cultural Factors in Mexican American Families," AOTA, Boston, MA. (March 26, 2020).</w:t>
      </w:r>
    </w:p>
    <w:p w14:paraId="6C0B228C" w14:textId="77777777" w:rsidR="00033A14" w:rsidRDefault="00000000">
      <w:pPr>
        <w:pStyle w:val="HangingIndent"/>
      </w:pPr>
      <w:r>
        <w:lastRenderedPageBreak/>
        <w:t>Luna, J., University of Saint Augustine Occupational Therapy Advocacy, "Advocacy in Texas," USA, Austin Texas. (February 21, 2020).</w:t>
      </w:r>
    </w:p>
    <w:p w14:paraId="02393406" w14:textId="77777777" w:rsidR="00033A14" w:rsidRDefault="00000000">
      <w:pPr>
        <w:pStyle w:val="HangingIndent"/>
      </w:pPr>
      <w:r>
        <w:t>Luna, J. (Author &amp; Presenter), Garcia, R. (Author &amp; Presenter), College of Health Professions Innovative Teaching Symposium, "Implementing the LEE Model for Clinical Competencies," UTRGV College of Health Professions, Edinburg. (November 22, 2019).</w:t>
      </w:r>
    </w:p>
    <w:p w14:paraId="678D71AA" w14:textId="77777777" w:rsidR="00033A14" w:rsidRDefault="00000000">
      <w:pPr>
        <w:pStyle w:val="HangingIndent"/>
      </w:pPr>
      <w:r>
        <w:t>Luna, J., Texas Tech Doctoral Program, "Advocacy in Texas," Texas Tech, Amarillo, Texas. (November 7, 2019).</w:t>
      </w:r>
    </w:p>
    <w:p w14:paraId="384E7C66" w14:textId="77777777" w:rsidR="00033A14" w:rsidRDefault="00000000">
      <w:pPr>
        <w:pStyle w:val="HangingIndent"/>
      </w:pPr>
      <w:proofErr w:type="spellStart"/>
      <w:r>
        <w:t>Marcias</w:t>
      </w:r>
      <w:proofErr w:type="spellEnd"/>
      <w:r>
        <w:t>, A. (Author &amp; Presenter), Luna, J. S. (Panelist), 2019 American Occupational Therapy Association Annual Conference, "Accessibility: The perspective of Young Adults with Physical Disabilities," AOTA, New Orleans. (November 4, 2019).</w:t>
      </w:r>
    </w:p>
    <w:p w14:paraId="36072647" w14:textId="77777777" w:rsidR="00033A14" w:rsidRDefault="00000000">
      <w:pPr>
        <w:pStyle w:val="HangingIndent"/>
      </w:pPr>
      <w:r>
        <w:t>Luna, J. (Panelist), 2019 Texas Occupational Therapy Association Mt Central Conference, "Occupational Therapy Assistant Forum," Texas Occupational Therapy Association, Austin, Texas. (November 4, 2019).</w:t>
      </w:r>
    </w:p>
    <w:p w14:paraId="4B5447BC" w14:textId="77777777" w:rsidR="00033A14" w:rsidRDefault="00000000">
      <w:pPr>
        <w:pStyle w:val="HangingIndent"/>
      </w:pPr>
      <w:r>
        <w:t>Escobedo, Y. (Author &amp; Presenter), Luna, J. S., 2019 Annual Texas Occupational Therapy Association, "Experiences of Hispanic Parents Raising a Child with an Intellectual Disability," Texas Occupational Therapy Association, Austin Texas. (November 2, 2019).</w:t>
      </w:r>
    </w:p>
    <w:p w14:paraId="7B50DE3F" w14:textId="77777777" w:rsidR="00033A14" w:rsidRDefault="00000000">
      <w:pPr>
        <w:pStyle w:val="HangingIndent"/>
      </w:pPr>
      <w:r>
        <w:t>Garza, K. (Author &amp; Presenter), Luna, J. S., Texas Occupational Therapy Association 2019 Annual Conference, "</w:t>
      </w:r>
      <w:proofErr w:type="gramStart"/>
      <w:r>
        <w:t>Bipolar Disorder</w:t>
      </w:r>
      <w:proofErr w:type="gramEnd"/>
      <w:r>
        <w:t xml:space="preserve"> in Hispanic Populations: Identity and Occupational </w:t>
      </w:r>
      <w:proofErr w:type="spellStart"/>
      <w:r>
        <w:t>Competenc</w:t>
      </w:r>
      <w:proofErr w:type="spellEnd"/>
      <w:r>
        <w:t>," Texas Occupational Therapy Association, Austin Texas. (November 2, 2019).</w:t>
      </w:r>
    </w:p>
    <w:p w14:paraId="686B06C1" w14:textId="77777777" w:rsidR="00033A14" w:rsidRDefault="00000000">
      <w:pPr>
        <w:pStyle w:val="HangingIndent"/>
      </w:pPr>
      <w:r>
        <w:t xml:space="preserve">Luna, J. S. (Author &amp; Presenter), </w:t>
      </w:r>
      <w:proofErr w:type="spellStart"/>
      <w:r>
        <w:t>Garica</w:t>
      </w:r>
      <w:proofErr w:type="spellEnd"/>
      <w:r>
        <w:t>, R. (Author &amp; Presenter), Texas Occupational Therapy Association 2019 Annual Conference, "Implementing the LEE Model to Facilitate Clinical Competency for OTs," University of Texas Rio Grande Valley, Austin Texas. (November 2, 2019).</w:t>
      </w:r>
    </w:p>
    <w:p w14:paraId="6CEEFB4B" w14:textId="77777777" w:rsidR="00033A14" w:rsidRDefault="00000000">
      <w:pPr>
        <w:pStyle w:val="HangingIndent"/>
      </w:pPr>
      <w:r>
        <w:t>Cortez, B. (Author &amp; Presenter), Luna, J. S., Texas Occupational Therapy Association 2019 Annual Conference, "Managing Grief Among a Hispanic College Student Population," Texas Occupational Therapy Association, Austin Texas. (November 2, 2019).</w:t>
      </w:r>
    </w:p>
    <w:p w14:paraId="272B5CA4" w14:textId="77777777" w:rsidR="00033A14" w:rsidRDefault="00000000">
      <w:pPr>
        <w:pStyle w:val="HangingIndent"/>
      </w:pPr>
      <w:r>
        <w:t>Luna, J. (Author &amp; Presenter), Garcia, R. (Author &amp; Presenter), AOTA 2019 Educational Summit, "Implementing the LEE model for clinical competency," American Occupational Therapy Association, Las Vegas Nevada. (October 19, 2019).</w:t>
      </w:r>
    </w:p>
    <w:p w14:paraId="458DC4BD" w14:textId="77777777" w:rsidR="00033A14" w:rsidRDefault="00000000">
      <w:pPr>
        <w:pStyle w:val="HangingIndent"/>
      </w:pPr>
      <w:r>
        <w:t xml:space="preserve">Luna, J. (Author &amp; Presenter), Garcia, R. (Author &amp; Presenter), TSAHP Annual Conference, "Implementing the LEE Model: preparing </w:t>
      </w:r>
      <w:proofErr w:type="spellStart"/>
      <w:r>
        <w:t>tommorow’s</w:t>
      </w:r>
      <w:proofErr w:type="spellEnd"/>
      <w:r>
        <w:t xml:space="preserve"> students to work with culturally diverse populations," Texas Society of Allied Health Professionals, Lubbock, Texas. (September 19, 2019).</w:t>
      </w:r>
    </w:p>
    <w:p w14:paraId="6AC1533C" w14:textId="77777777" w:rsidR="00033A14" w:rsidRDefault="00000000">
      <w:pPr>
        <w:pStyle w:val="HangingIndent"/>
      </w:pPr>
      <w:r>
        <w:t>Luna, J. S. (Author &amp; Presenter), Garcia, R. (Author &amp; Presenter), 2019 American Occupational Therapy Association Annual Conference, "Practitioner to Professor: Pedagogies, policy and Adjusting to Academia," AOTA, New Orleans. (April 4, 2019).</w:t>
      </w:r>
    </w:p>
    <w:p w14:paraId="15A31711" w14:textId="77777777" w:rsidR="00033A14" w:rsidRDefault="00000000">
      <w:pPr>
        <w:pStyle w:val="HangingIndent"/>
      </w:pPr>
      <w:r>
        <w:t>Luna, J. S. (Author &amp; Presenter), Dokken, K. (Author &amp; Presenter), Stills, S. (Author &amp; Presenter), 2019 American Occupational Therapy Association Annual Conference, "School Based Occupation-Based Evaluations and Why you Need Them.," AOTA, New Orleans. (April 4, 2019).</w:t>
      </w:r>
    </w:p>
    <w:p w14:paraId="2CB89ABA" w14:textId="77777777" w:rsidR="00033A14" w:rsidRDefault="00000000">
      <w:pPr>
        <w:pStyle w:val="HangingIndent"/>
      </w:pPr>
      <w:proofErr w:type="spellStart"/>
      <w:r>
        <w:t>Benivides</w:t>
      </w:r>
      <w:proofErr w:type="spellEnd"/>
      <w:r>
        <w:t>, L. (Author &amp; Presenter), Luna, J. S. (Presenter), 2019 American Occupational Therapy Association Annual Conference, "What is Trichotillomania, The Lived Experience," AOTA, New Orleans. (April 4, 2019).</w:t>
      </w:r>
    </w:p>
    <w:p w14:paraId="4114AA36" w14:textId="77777777" w:rsidR="00033A14" w:rsidRDefault="00000000">
      <w:pPr>
        <w:pStyle w:val="HangingIndent"/>
      </w:pPr>
      <w:r>
        <w:t>Luna, J. S. (Author &amp; Presenter), Garcia, R. (Author &amp; Presenter), 2018 Texas Occupational Therapy Association Mt Central Conference, "Practitioner to Professor: Pedagogies, policy and Adjusting to Academia," TOTA, Sugarland. (November 3, 2018).</w:t>
      </w:r>
    </w:p>
    <w:p w14:paraId="50D2AEE3" w14:textId="77777777" w:rsidR="00033A14" w:rsidRDefault="00000000">
      <w:pPr>
        <w:pStyle w:val="HangingIndent"/>
      </w:pPr>
      <w:r>
        <w:t>Macias, A. (Author &amp; Presenter), Luna, J. S. (Presenter), 2018 Texas Occupational Therapy Association Mt Central Conference, "Accessibility: The perspective of Young Adults with Physical Disabilities," TOTA, Sugarland. (November 2, 2018).</w:t>
      </w:r>
    </w:p>
    <w:p w14:paraId="3D8C0911" w14:textId="77777777" w:rsidR="00033A14" w:rsidRDefault="00000000">
      <w:pPr>
        <w:pStyle w:val="HangingIndent"/>
      </w:pPr>
      <w:r>
        <w:t xml:space="preserve">Sanchez, G. (Author &amp; Presenter), Luna, J. S. (Presenter), 2018 Texas Occupational Therapy Association Mt Central Conference, "Describing Deportation's Lifestyle Changes of </w:t>
      </w:r>
      <w:proofErr w:type="gramStart"/>
      <w:r>
        <w:t>Mexican-American</w:t>
      </w:r>
      <w:proofErr w:type="gramEnd"/>
      <w:r>
        <w:t xml:space="preserve"> Women," TOTA, Sugarland. (November 2, 2018).</w:t>
      </w:r>
    </w:p>
    <w:p w14:paraId="40449968" w14:textId="77777777" w:rsidR="00033A14" w:rsidRDefault="00000000">
      <w:pPr>
        <w:pStyle w:val="HangingIndent"/>
      </w:pPr>
      <w:r>
        <w:lastRenderedPageBreak/>
        <w:t xml:space="preserve">Munoz, M. (Author &amp; Presenter), Luna, J. S. (Presenter), 2018 Texas Occupational Therapy Association Mt Central Conference, "Engagement of Exercise in Hispanic </w:t>
      </w:r>
      <w:proofErr w:type="gramStart"/>
      <w:r>
        <w:t>Middle Aged</w:t>
      </w:r>
      <w:proofErr w:type="gramEnd"/>
      <w:r>
        <w:t xml:space="preserve"> Women," University of Texas Rio Grande Valley, Sugarland. (November 2, 2018).</w:t>
      </w:r>
    </w:p>
    <w:p w14:paraId="22BE0885" w14:textId="77777777" w:rsidR="00033A14" w:rsidRDefault="00000000">
      <w:pPr>
        <w:pStyle w:val="HangingIndent"/>
      </w:pPr>
      <w:r>
        <w:t>Carroll, C. (Author &amp; Presenter), Luna, J. S. (Presenter), 2018 Texas Occupational Therapy Association Mt Central Conference, "Parent's Experience with Premature Birth," TOTA, Sugarland. (November 2, 2018).</w:t>
      </w:r>
    </w:p>
    <w:p w14:paraId="6F5992B5" w14:textId="77777777" w:rsidR="00033A14" w:rsidRDefault="00000000">
      <w:pPr>
        <w:pStyle w:val="HangingIndent"/>
      </w:pPr>
      <w:r>
        <w:t>Martinez, E. (Author &amp; Presenter), Luna, J. S. (Presenter), 2018 Texas Occupational Therapy Association Mt Central Conference, "The College Experience of Young Women with Epilepsy," TOTA, Sugarland. (November 2, 2018).</w:t>
      </w:r>
    </w:p>
    <w:p w14:paraId="5A5E1307" w14:textId="77777777" w:rsidR="00033A14" w:rsidRDefault="00000000">
      <w:pPr>
        <w:pStyle w:val="HangingIndent"/>
      </w:pPr>
      <w:r>
        <w:t>Benavides, L. (Author &amp; Presenter), Luna, J. S. (Presenter), 2018 Texas Occupational Therapy Association Mt Central Conference, "What is Trichotillomania, The Lived Experience," TOTA, Sugarland. (November 2, 2018).</w:t>
      </w:r>
    </w:p>
    <w:p w14:paraId="660CD553" w14:textId="77777777" w:rsidR="00033A14" w:rsidRDefault="00000000">
      <w:pPr>
        <w:pStyle w:val="HangingIndent"/>
      </w:pPr>
      <w:r>
        <w:t xml:space="preserve">Magee, K. (Author &amp; Presenter), Luna, J., American Occupational Therapy Association Annual Conference, "Lived Experience of Caring for Family Members </w:t>
      </w:r>
      <w:proofErr w:type="gramStart"/>
      <w:r>
        <w:t>With</w:t>
      </w:r>
      <w:proofErr w:type="gramEnd"/>
      <w:r>
        <w:t xml:space="preserve"> Borderline Personality Disorder in a </w:t>
      </w:r>
      <w:proofErr w:type="spellStart"/>
      <w:r>
        <w:t>MexicanAmerican</w:t>
      </w:r>
      <w:proofErr w:type="spellEnd"/>
      <w:r>
        <w:t xml:space="preserve"> Family," AOTA, Salt Lake City. (April 2018).</w:t>
      </w:r>
    </w:p>
    <w:p w14:paraId="1560AC91" w14:textId="77777777" w:rsidR="00033A14" w:rsidRDefault="00000000">
      <w:pPr>
        <w:pStyle w:val="HangingIndent"/>
      </w:pPr>
      <w:r>
        <w:t>Luna, J. S. (Author &amp; Presenter), AOTA National Conference 2018, "Occupation-Based Evaluations and Why You Need Them.," American Occupational Therapy Association, Salt Lake City Utah. (April 20, 2018).</w:t>
      </w:r>
    </w:p>
    <w:p w14:paraId="38C9013B" w14:textId="77777777" w:rsidR="00033A14" w:rsidRDefault="00000000">
      <w:pPr>
        <w:pStyle w:val="HangingIndent"/>
      </w:pPr>
      <w:r>
        <w:t>Luna, J. S. (Author &amp; Presenter), Mountain Central Conference, "Occupation-Based/Focused Evaluation and why you need them," Texas Occupational Therapy Association, Austin Texas. (November 18, 2017).</w:t>
      </w:r>
    </w:p>
    <w:p w14:paraId="12410403" w14:textId="77777777" w:rsidR="00033A14" w:rsidRDefault="00000000">
      <w:pPr>
        <w:pStyle w:val="Heading2"/>
      </w:pPr>
      <w:r>
        <w:t>Research Activity</w:t>
      </w:r>
    </w:p>
    <w:p w14:paraId="634396D1" w14:textId="77777777" w:rsidR="00033A14" w:rsidRDefault="00000000">
      <w:pPr>
        <w:pStyle w:val="HangingIndent"/>
      </w:pPr>
      <w:r>
        <w:t>"</w:t>
      </w:r>
      <w:proofErr w:type="spellStart"/>
      <w:r>
        <w:t>Intraprofessional</w:t>
      </w:r>
      <w:proofErr w:type="spellEnd"/>
      <w:r>
        <w:t xml:space="preserve"> Education" (On-Going).</w:t>
      </w:r>
      <w:r>
        <w:br/>
        <w:t xml:space="preserve">The purpose of this study is to examine student perceptions of </w:t>
      </w:r>
      <w:proofErr w:type="spellStart"/>
      <w:r>
        <w:t>intraprofessional</w:t>
      </w:r>
      <w:proofErr w:type="spellEnd"/>
      <w:r>
        <w:t xml:space="preserve"> activities (activities between occupational therapy assistant students and occupational therapy students) integrated into courses that are part of accredited occupational therapy and occupational therapy assistant programs. </w:t>
      </w:r>
      <w:proofErr w:type="gramStart"/>
      <w:r>
        <w:t>Subject</w:t>
      </w:r>
      <w:proofErr w:type="gramEnd"/>
      <w:r>
        <w:t xml:space="preserve"> will be students currently enrolled in a participating occupational therapy program. Using a Likert scale this prospective study will quantitatively examine student’s perceptions of </w:t>
      </w:r>
      <w:proofErr w:type="spellStart"/>
      <w:r>
        <w:t>intraprofessional</w:t>
      </w:r>
      <w:proofErr w:type="spellEnd"/>
      <w:r>
        <w:t xml:space="preserve"> collaboration activities which are scheduled to occur during the 2019‐2020 school year.</w:t>
      </w:r>
    </w:p>
    <w:p w14:paraId="32FDC4D1" w14:textId="77777777" w:rsidR="00033A14" w:rsidRDefault="00000000">
      <w:pPr>
        <w:pStyle w:val="HangingIndent"/>
      </w:pPr>
      <w:r>
        <w:t>"LEE Retrospective Chart Review" (On-Going).</w:t>
      </w:r>
      <w:r>
        <w:br/>
        <w:t>The purpose of this study is to examine student performance on the American Occupational Therapy (AOTA) performance evaluation for the occupational therapy student for level II fieldwork performance following instruction using the Learn, Expand, and Engage framework (active learning pedagogical approach) in didactic educational modules in an occupational therapy program. This is a retrospective chart review utilizing the records from two student cohorts from UTRGV’s occupational therapy program between May 1st and Sept 1 of 2018- 2019</w:t>
      </w:r>
      <w:r>
        <w:br/>
        <w:t xml:space="preserve">therefore only records in the existence prior to IRB review and submission will be reviewed. Cohort </w:t>
      </w:r>
      <w:proofErr w:type="gramStart"/>
      <w:r>
        <w:t>A‘</w:t>
      </w:r>
      <w:proofErr w:type="gramEnd"/>
      <w:r>
        <w:t>s education did not include the use of the Learn, Engage, and Expand, (LEE) framework, while students from cohort B‘s education utilized the LEE framework. The American Occupational Therapy Association Level II fieldwork</w:t>
      </w:r>
      <w:r>
        <w:br/>
        <w:t>evaluation forms from COHORT A (summer of 2018) to Cohort B’s (summer of 2019 will be compared and quantitatively analyzed for any changes.</w:t>
      </w:r>
    </w:p>
    <w:p w14:paraId="4C744730" w14:textId="77777777" w:rsidR="00033A14" w:rsidRDefault="00000000">
      <w:pPr>
        <w:pStyle w:val="HangingIndent"/>
      </w:pPr>
      <w:r>
        <w:t xml:space="preserve">"MRS as a tool for </w:t>
      </w:r>
      <w:proofErr w:type="gramStart"/>
      <w:r>
        <w:t>competency based</w:t>
      </w:r>
      <w:proofErr w:type="gramEnd"/>
      <w:r>
        <w:t xml:space="preserve"> education" (On-Going).</w:t>
      </w:r>
      <w:r>
        <w:br/>
        <w:t>This study examines student perceptions of simulation based learning activities to accomplish clinical based competency in an occupational therapy program.</w:t>
      </w:r>
    </w:p>
    <w:p w14:paraId="23DBDE4C" w14:textId="77777777" w:rsidR="00033A14" w:rsidRDefault="00000000">
      <w:pPr>
        <w:pStyle w:val="HangingIndent"/>
      </w:pPr>
      <w:r>
        <w:t>"Perceptions of Hispanic college students with disabilities towards diet and exercise." (Writing Results).</w:t>
      </w:r>
      <w:r>
        <w:br/>
        <w:t>Purpose: The purpose of this study is to examine student perceptions of Hispanic college students with disabilities towards diet and exercise.</w:t>
      </w:r>
    </w:p>
    <w:p w14:paraId="44EBC5A1" w14:textId="77777777" w:rsidR="00033A14" w:rsidRDefault="00000000">
      <w:pPr>
        <w:pStyle w:val="Heading2"/>
      </w:pPr>
      <w:r>
        <w:t>Teaching Experience</w:t>
      </w:r>
    </w:p>
    <w:p w14:paraId="240977EC" w14:textId="77777777" w:rsidR="00033A14" w:rsidRDefault="00000000">
      <w:pPr>
        <w:pStyle w:val="HangingIndent"/>
      </w:pPr>
      <w:r>
        <w:t>OTDE 8108, section 02, Capstone Proposal. 1 credit hours. 1 enrolled.</w:t>
      </w:r>
    </w:p>
    <w:p w14:paraId="1A4A68AF" w14:textId="77777777" w:rsidR="00033A14" w:rsidRDefault="00000000">
      <w:pPr>
        <w:pStyle w:val="HangingIndent"/>
      </w:pPr>
      <w:r>
        <w:t>OTDE 8206, section 01, Psychosocial and Group Process. 0 credit hours. 4 enrolled.</w:t>
      </w:r>
    </w:p>
    <w:p w14:paraId="339ED425" w14:textId="77777777" w:rsidR="00033A14" w:rsidRDefault="00000000">
      <w:pPr>
        <w:pStyle w:val="HangingIndent"/>
      </w:pPr>
      <w:r>
        <w:lastRenderedPageBreak/>
        <w:t>OTDE 8206, section 02, Psychosocial and Group Process. 0 credit hours. 9 enrolled.</w:t>
      </w:r>
    </w:p>
    <w:p w14:paraId="6F3D6FB9" w14:textId="77777777" w:rsidR="00033A14" w:rsidRDefault="00000000">
      <w:pPr>
        <w:pStyle w:val="HangingIndent"/>
      </w:pPr>
      <w:r>
        <w:t>OTDE 8206, section A, Psychosocial and Group Process. 0 credit hours. 4 enrolled.</w:t>
      </w:r>
    </w:p>
    <w:p w14:paraId="22F3F5B5" w14:textId="77777777" w:rsidR="00033A14" w:rsidRDefault="00000000">
      <w:pPr>
        <w:pStyle w:val="HangingIndent"/>
      </w:pPr>
      <w:r>
        <w:t>OTDE 8206, section B, Psychosocial and Group Process. 0 credit hours. 9 enrolled.</w:t>
      </w:r>
    </w:p>
    <w:p w14:paraId="0425F102" w14:textId="77777777" w:rsidR="00033A14" w:rsidRDefault="00000000">
      <w:pPr>
        <w:pStyle w:val="HangingIndent"/>
      </w:pPr>
      <w:r>
        <w:t>OTDE 8304, section 01, Qualitative Research in OT. 3 credit hours. 8 enrolled.</w:t>
      </w:r>
    </w:p>
    <w:p w14:paraId="3E9B7B72" w14:textId="77777777" w:rsidR="00033A14" w:rsidRDefault="00000000">
      <w:pPr>
        <w:pStyle w:val="HangingIndent"/>
      </w:pPr>
      <w:r>
        <w:t>OTDE 8104, section 02, Scholarly Research IV. 1 credit hours. 2 enrolled.</w:t>
      </w:r>
    </w:p>
    <w:p w14:paraId="6DDB9436" w14:textId="77777777" w:rsidR="00033A14" w:rsidRDefault="00000000">
      <w:pPr>
        <w:pStyle w:val="HangingIndent"/>
      </w:pPr>
      <w:r>
        <w:t>OTDE 8303, section 02, Occupational Therapy Theories. 3 credit hours. 20 enrolled.</w:t>
      </w:r>
    </w:p>
    <w:p w14:paraId="1BD1C69E" w14:textId="77777777" w:rsidR="00033A14" w:rsidRDefault="00000000">
      <w:pPr>
        <w:pStyle w:val="HangingIndent"/>
      </w:pPr>
      <w:r>
        <w:t>OTDE 8402, section 01, OT Intervention I: Pediatrics. 0 credit hours. 13 enrolled.</w:t>
      </w:r>
    </w:p>
    <w:p w14:paraId="59BD5D8F" w14:textId="77777777" w:rsidR="00033A14" w:rsidRDefault="00000000">
      <w:pPr>
        <w:pStyle w:val="HangingIndent"/>
      </w:pPr>
      <w:r>
        <w:t>OTDE 8103, section 02, Scholarly Research III. 1 credit hours. 2 enrolled.</w:t>
      </w:r>
    </w:p>
    <w:p w14:paraId="50BB1FB3" w14:textId="77777777" w:rsidR="00033A14" w:rsidRDefault="00000000">
      <w:pPr>
        <w:pStyle w:val="HangingIndent"/>
      </w:pPr>
      <w:r>
        <w:t>OTDE 8206, section 01, Psychosocial and Group Process. 0 credit hours. 13 enrolled.</w:t>
      </w:r>
    </w:p>
    <w:p w14:paraId="35BBED52" w14:textId="77777777" w:rsidR="00033A14" w:rsidRDefault="00000000">
      <w:pPr>
        <w:pStyle w:val="HangingIndent"/>
      </w:pPr>
      <w:r>
        <w:t>OTDE 8206, section A, Psychosocial and Group Process. 0 credit hours. 13 enrolled.</w:t>
      </w:r>
    </w:p>
    <w:p w14:paraId="058C2DB9" w14:textId="77777777" w:rsidR="00033A14" w:rsidRDefault="00000000">
      <w:pPr>
        <w:pStyle w:val="HangingIndent"/>
      </w:pPr>
      <w:r>
        <w:t>OTDE 8102, section 02, Scholarly Research II. 1 credit hours. 2 enrolled.</w:t>
      </w:r>
    </w:p>
    <w:p w14:paraId="6DC2B7E5" w14:textId="77777777" w:rsidR="00033A14" w:rsidRDefault="00000000">
      <w:pPr>
        <w:pStyle w:val="HangingIndent"/>
      </w:pPr>
      <w:r>
        <w:t xml:space="preserve">OCCT 7302, section 2, </w:t>
      </w:r>
      <w:proofErr w:type="spellStart"/>
      <w:r>
        <w:t>Mgmt</w:t>
      </w:r>
      <w:proofErr w:type="spellEnd"/>
      <w:r>
        <w:t xml:space="preserve"> of OT Services. 3 credit hours. 11 enrolled.</w:t>
      </w:r>
    </w:p>
    <w:p w14:paraId="6215B40A" w14:textId="77777777" w:rsidR="00033A14" w:rsidRDefault="00000000">
      <w:pPr>
        <w:pStyle w:val="HangingIndent"/>
      </w:pPr>
      <w:r>
        <w:t>OTDE 8304, section 1, Qualitative Research in OT. 3 credit hours. 13 enrolled.</w:t>
      </w:r>
    </w:p>
    <w:p w14:paraId="75A8DA8B" w14:textId="77777777" w:rsidR="00033A14" w:rsidRDefault="00000000">
      <w:pPr>
        <w:pStyle w:val="HangingIndent"/>
      </w:pPr>
      <w:r>
        <w:t xml:space="preserve">OTDE 8101, section 2, Scholarly Research I. 1 credit </w:t>
      </w:r>
      <w:proofErr w:type="gramStart"/>
      <w:r>
        <w:t>hours</w:t>
      </w:r>
      <w:proofErr w:type="gramEnd"/>
      <w:r>
        <w:t>. 2 enrolled.</w:t>
      </w:r>
    </w:p>
    <w:p w14:paraId="69D4EA73" w14:textId="77777777" w:rsidR="00033A14" w:rsidRDefault="00000000">
      <w:pPr>
        <w:pStyle w:val="HangingIndent"/>
      </w:pPr>
      <w:r>
        <w:t>OCCT 7401, section 1, Intervention II Pediatric. 4 credit hours. 9 enrolled.</w:t>
      </w:r>
    </w:p>
    <w:p w14:paraId="2833239B" w14:textId="77777777" w:rsidR="00033A14" w:rsidRDefault="00000000">
      <w:pPr>
        <w:pStyle w:val="HangingIndent"/>
      </w:pPr>
      <w:r>
        <w:t>OTDE 8303, section 1, Occupational Therapy Theories. 3 credit hours. 14 enrolled.</w:t>
      </w:r>
    </w:p>
    <w:p w14:paraId="4CE9C561" w14:textId="77777777" w:rsidR="00033A14" w:rsidRDefault="00000000">
      <w:pPr>
        <w:pStyle w:val="HangingIndent"/>
      </w:pPr>
      <w:r>
        <w:t>OCCT 7101, section 1, Research Practicum. 1 credit hours. 2 enrolled.</w:t>
      </w:r>
    </w:p>
    <w:p w14:paraId="3F45EC6F" w14:textId="77777777" w:rsidR="00033A14" w:rsidRDefault="00000000">
      <w:pPr>
        <w:pStyle w:val="HangingIndent"/>
      </w:pPr>
      <w:r>
        <w:t xml:space="preserve">OCCT 6401, section 1ET, </w:t>
      </w:r>
      <w:proofErr w:type="spellStart"/>
      <w:r>
        <w:t>Intervent</w:t>
      </w:r>
      <w:proofErr w:type="spellEnd"/>
      <w:r>
        <w:t xml:space="preserve"> </w:t>
      </w:r>
      <w:proofErr w:type="gramStart"/>
      <w:r>
        <w:t>I:Psychosocial</w:t>
      </w:r>
      <w:proofErr w:type="gramEnd"/>
      <w:r>
        <w:t xml:space="preserve"> </w:t>
      </w:r>
      <w:proofErr w:type="spellStart"/>
      <w:r>
        <w:t>Hlth</w:t>
      </w:r>
      <w:proofErr w:type="spellEnd"/>
      <w:r>
        <w:t>. 4 credit hours. 10 enrolled.</w:t>
      </w:r>
    </w:p>
    <w:p w14:paraId="788C4220" w14:textId="77777777" w:rsidR="00033A14" w:rsidRDefault="00000000">
      <w:pPr>
        <w:pStyle w:val="HangingIndent"/>
      </w:pPr>
      <w:r>
        <w:t xml:space="preserve">OCCT 6401, section AET, </w:t>
      </w:r>
      <w:proofErr w:type="spellStart"/>
      <w:r>
        <w:t>Intervent</w:t>
      </w:r>
      <w:proofErr w:type="spellEnd"/>
      <w:r>
        <w:t xml:space="preserve"> </w:t>
      </w:r>
      <w:proofErr w:type="gramStart"/>
      <w:r>
        <w:t>I:Psychosocial</w:t>
      </w:r>
      <w:proofErr w:type="gramEnd"/>
      <w:r>
        <w:t xml:space="preserve"> </w:t>
      </w:r>
      <w:proofErr w:type="spellStart"/>
      <w:r>
        <w:t>Hlth</w:t>
      </w:r>
      <w:proofErr w:type="spellEnd"/>
      <w:r>
        <w:t>. 10 enrolled.</w:t>
      </w:r>
    </w:p>
    <w:p w14:paraId="37D1C3BB" w14:textId="77777777" w:rsidR="00033A14" w:rsidRDefault="00000000">
      <w:pPr>
        <w:pStyle w:val="HangingIndent"/>
      </w:pPr>
      <w:r>
        <w:t>OCCT 6103, section 1ET, Practicum. 1 credit hours. 10 enrolled.</w:t>
      </w:r>
    </w:p>
    <w:p w14:paraId="054EAB63" w14:textId="77777777" w:rsidR="00033A14" w:rsidRDefault="00000000">
      <w:pPr>
        <w:pStyle w:val="HangingIndent"/>
      </w:pPr>
      <w:r>
        <w:t>OCCT 7101, section 3ET, Research Practicum. 1 credit hours. 3 enrolled.</w:t>
      </w:r>
    </w:p>
    <w:p w14:paraId="3611AF43" w14:textId="77777777" w:rsidR="00033A14" w:rsidRDefault="00000000">
      <w:pPr>
        <w:pStyle w:val="HangingIndent"/>
      </w:pPr>
      <w:r>
        <w:t xml:space="preserve">OCCT 7302, section 01, </w:t>
      </w:r>
      <w:proofErr w:type="spellStart"/>
      <w:r>
        <w:t>Mgmt</w:t>
      </w:r>
      <w:proofErr w:type="spellEnd"/>
      <w:r>
        <w:t xml:space="preserve"> of OT Services. 3 credit hours. 16 enrolled.</w:t>
      </w:r>
    </w:p>
    <w:p w14:paraId="5F7D5CF4" w14:textId="77777777" w:rsidR="00033A14" w:rsidRDefault="00000000">
      <w:pPr>
        <w:pStyle w:val="HangingIndent"/>
      </w:pPr>
      <w:r>
        <w:t xml:space="preserve">OCCT 7302, section 02, </w:t>
      </w:r>
      <w:proofErr w:type="spellStart"/>
      <w:r>
        <w:t>Mgmt</w:t>
      </w:r>
      <w:proofErr w:type="spellEnd"/>
      <w:r>
        <w:t xml:space="preserve"> of OT Services. 3 credit hours. 16 enrolled.</w:t>
      </w:r>
    </w:p>
    <w:p w14:paraId="6763DEA5" w14:textId="77777777" w:rsidR="00033A14" w:rsidRDefault="00000000">
      <w:pPr>
        <w:pStyle w:val="HangingIndent"/>
      </w:pPr>
      <w:r>
        <w:t>OCCT 6307, section 01, Theories of OT. 3 credit hours. 10 enrolled.</w:t>
      </w:r>
    </w:p>
    <w:p w14:paraId="7D615041" w14:textId="77777777" w:rsidR="00033A14" w:rsidRDefault="00000000">
      <w:pPr>
        <w:pStyle w:val="HangingIndent"/>
      </w:pPr>
      <w:r>
        <w:t>OCCT 6307, section 02, Theories of OT. 3 credit hours. 11 enrolled.</w:t>
      </w:r>
    </w:p>
    <w:p w14:paraId="1950D888" w14:textId="77777777" w:rsidR="00033A14" w:rsidRDefault="00000000">
      <w:pPr>
        <w:pStyle w:val="HangingIndent"/>
      </w:pPr>
      <w:r>
        <w:t>OCCT 7401, section 01, Intervention II Pediatric. 4 credit hours. 16 enrolled.</w:t>
      </w:r>
    </w:p>
    <w:p w14:paraId="4D8FAA41" w14:textId="77777777" w:rsidR="00033A14" w:rsidRDefault="00000000">
      <w:pPr>
        <w:pStyle w:val="HangingIndent"/>
      </w:pPr>
      <w:r>
        <w:t>OCCT 7401, section A, Intervention II Pediatric. 16 enrolled.</w:t>
      </w:r>
    </w:p>
    <w:p w14:paraId="1B835915" w14:textId="77777777" w:rsidR="00033A14" w:rsidRDefault="00000000">
      <w:pPr>
        <w:pStyle w:val="HangingIndent"/>
      </w:pPr>
      <w:r>
        <w:t>OCCT 7310, section 01, OT Skills-Pediatrics. 3 credit hours. 15 enrolled.</w:t>
      </w:r>
    </w:p>
    <w:p w14:paraId="18FD2976" w14:textId="77777777" w:rsidR="00033A14" w:rsidRDefault="00000000">
      <w:pPr>
        <w:pStyle w:val="HangingIndent"/>
      </w:pPr>
      <w:r>
        <w:t>OCCT 7101, section 01, Research Practicum. 1 credit hours. 4 enrolled.</w:t>
      </w:r>
    </w:p>
    <w:p w14:paraId="432C5B80" w14:textId="77777777" w:rsidR="00033A14" w:rsidRDefault="00000000">
      <w:pPr>
        <w:pStyle w:val="HangingIndent"/>
      </w:pPr>
      <w:r>
        <w:t xml:space="preserve">OCCT 6401, section 1ET, </w:t>
      </w:r>
      <w:proofErr w:type="spellStart"/>
      <w:r>
        <w:t>Intervent</w:t>
      </w:r>
      <w:proofErr w:type="spellEnd"/>
      <w:r>
        <w:t xml:space="preserve"> </w:t>
      </w:r>
      <w:proofErr w:type="gramStart"/>
      <w:r>
        <w:t>I:Psychosocial</w:t>
      </w:r>
      <w:proofErr w:type="gramEnd"/>
      <w:r>
        <w:t xml:space="preserve"> </w:t>
      </w:r>
      <w:proofErr w:type="spellStart"/>
      <w:r>
        <w:t>Hlth</w:t>
      </w:r>
      <w:proofErr w:type="spellEnd"/>
      <w:r>
        <w:t>. 4 credit hours. 15 enrolled.</w:t>
      </w:r>
    </w:p>
    <w:p w14:paraId="17BF09DB" w14:textId="77777777" w:rsidR="00033A14" w:rsidRDefault="00000000">
      <w:pPr>
        <w:pStyle w:val="HangingIndent"/>
      </w:pPr>
      <w:r>
        <w:t xml:space="preserve">OCCT 6401, section AET, </w:t>
      </w:r>
      <w:proofErr w:type="spellStart"/>
      <w:r>
        <w:t>Intervent</w:t>
      </w:r>
      <w:proofErr w:type="spellEnd"/>
      <w:r>
        <w:t xml:space="preserve"> </w:t>
      </w:r>
      <w:proofErr w:type="gramStart"/>
      <w:r>
        <w:t>I:Psychosocial</w:t>
      </w:r>
      <w:proofErr w:type="gramEnd"/>
      <w:r>
        <w:t xml:space="preserve"> </w:t>
      </w:r>
      <w:proofErr w:type="spellStart"/>
      <w:r>
        <w:t>Hlth</w:t>
      </w:r>
      <w:proofErr w:type="spellEnd"/>
      <w:r>
        <w:t>. 15 enrolled.</w:t>
      </w:r>
    </w:p>
    <w:p w14:paraId="16E9CD8F" w14:textId="77777777" w:rsidR="00033A14" w:rsidRDefault="00000000">
      <w:pPr>
        <w:pStyle w:val="HangingIndent"/>
      </w:pPr>
      <w:r>
        <w:t>OCCT 7101, section 4ET, Research Practicum. 1 credit hours. 3 enrolled.</w:t>
      </w:r>
    </w:p>
    <w:p w14:paraId="227FA6DD" w14:textId="77777777" w:rsidR="00033A14" w:rsidRDefault="00000000">
      <w:pPr>
        <w:pStyle w:val="HangingIndent"/>
      </w:pPr>
      <w:r>
        <w:t xml:space="preserve">OCCT 7302, section 2, </w:t>
      </w:r>
      <w:proofErr w:type="spellStart"/>
      <w:r>
        <w:t>Mgmt</w:t>
      </w:r>
      <w:proofErr w:type="spellEnd"/>
      <w:r>
        <w:t xml:space="preserve"> of OT Services. 3 credit hours. 11 enrolled.</w:t>
      </w:r>
    </w:p>
    <w:p w14:paraId="163143CE" w14:textId="77777777" w:rsidR="00033A14" w:rsidRDefault="00000000">
      <w:pPr>
        <w:pStyle w:val="HangingIndent"/>
      </w:pPr>
      <w:r>
        <w:t>OCCT 6307, section 1, Theories of OT. 3 credit hours. 15 enrolled.</w:t>
      </w:r>
    </w:p>
    <w:p w14:paraId="7B02EF4D" w14:textId="77777777" w:rsidR="00033A14" w:rsidRDefault="00000000">
      <w:pPr>
        <w:pStyle w:val="HangingIndent"/>
      </w:pPr>
      <w:r>
        <w:t>OCCT 7401, section 1, Intervention II Pediatric. 12 enrolled.</w:t>
      </w:r>
    </w:p>
    <w:p w14:paraId="3AA36964" w14:textId="77777777" w:rsidR="00033A14" w:rsidRDefault="00000000">
      <w:pPr>
        <w:pStyle w:val="HangingIndent"/>
      </w:pPr>
      <w:r>
        <w:t>OCCT 7401, section A, Intervention II Pediatric. 12 enrolled.</w:t>
      </w:r>
    </w:p>
    <w:p w14:paraId="2A0EE417" w14:textId="77777777" w:rsidR="00033A14" w:rsidRDefault="00000000">
      <w:pPr>
        <w:pStyle w:val="HangingIndent"/>
      </w:pPr>
      <w:r>
        <w:lastRenderedPageBreak/>
        <w:t>OCCT 7310, section 1, OT Skills-Pediatrics. 12 enrolled.</w:t>
      </w:r>
    </w:p>
    <w:p w14:paraId="18511A21" w14:textId="77777777" w:rsidR="00033A14" w:rsidRDefault="00000000">
      <w:pPr>
        <w:pStyle w:val="HangingIndent"/>
      </w:pPr>
      <w:r>
        <w:t>OCCT 7101, section 2, Research Practicum. 2 enrolled.</w:t>
      </w:r>
    </w:p>
    <w:p w14:paraId="7A641A4F" w14:textId="77777777" w:rsidR="00033A14" w:rsidRDefault="00000000">
      <w:pPr>
        <w:pStyle w:val="HangingIndent"/>
      </w:pPr>
      <w:r>
        <w:t>OCCT 7601, section 3ET, Field Studies in OT-B. 11 enrolled.</w:t>
      </w:r>
    </w:p>
    <w:p w14:paraId="6D523CFC" w14:textId="77777777" w:rsidR="00033A14" w:rsidRDefault="00000000">
      <w:pPr>
        <w:pStyle w:val="HangingIndent"/>
      </w:pPr>
      <w:r>
        <w:t xml:space="preserve">OCCT 6401, section 1ET, </w:t>
      </w:r>
      <w:proofErr w:type="spellStart"/>
      <w:r>
        <w:t>Intervent</w:t>
      </w:r>
      <w:proofErr w:type="spellEnd"/>
      <w:r>
        <w:t xml:space="preserve"> </w:t>
      </w:r>
      <w:proofErr w:type="gramStart"/>
      <w:r>
        <w:t>I:Psychosocial</w:t>
      </w:r>
      <w:proofErr w:type="gramEnd"/>
      <w:r>
        <w:t xml:space="preserve"> </w:t>
      </w:r>
      <w:proofErr w:type="spellStart"/>
      <w:r>
        <w:t>Hlth</w:t>
      </w:r>
      <w:proofErr w:type="spellEnd"/>
      <w:r>
        <w:t>. 12 enrolled.</w:t>
      </w:r>
    </w:p>
    <w:p w14:paraId="06FA8C28" w14:textId="77777777" w:rsidR="00033A14" w:rsidRDefault="00000000">
      <w:pPr>
        <w:pStyle w:val="HangingIndent"/>
      </w:pPr>
      <w:r>
        <w:t xml:space="preserve">OCCT 6401, section AET, </w:t>
      </w:r>
      <w:proofErr w:type="spellStart"/>
      <w:r>
        <w:t>Intervent</w:t>
      </w:r>
      <w:proofErr w:type="spellEnd"/>
      <w:r>
        <w:t xml:space="preserve"> </w:t>
      </w:r>
      <w:proofErr w:type="gramStart"/>
      <w:r>
        <w:t>I:Psychosocial</w:t>
      </w:r>
      <w:proofErr w:type="gramEnd"/>
      <w:r>
        <w:t xml:space="preserve"> </w:t>
      </w:r>
      <w:proofErr w:type="spellStart"/>
      <w:r>
        <w:t>Hlth</w:t>
      </w:r>
      <w:proofErr w:type="spellEnd"/>
      <w:r>
        <w:t>. 12 enrolled.</w:t>
      </w:r>
    </w:p>
    <w:p w14:paraId="54DF90B4" w14:textId="77777777" w:rsidR="00033A14" w:rsidRDefault="00000000">
      <w:pPr>
        <w:pStyle w:val="HangingIndent"/>
      </w:pPr>
      <w:r>
        <w:t>OCCT 7101, section 2ET, Research Practicum. 4 enrolled.</w:t>
      </w:r>
    </w:p>
    <w:p w14:paraId="1FBF2FBF" w14:textId="77777777" w:rsidR="00033A14" w:rsidRDefault="00000000">
      <w:pPr>
        <w:pStyle w:val="HangingIndent"/>
      </w:pPr>
      <w:r>
        <w:t xml:space="preserve">OCCT 6202, section 1, </w:t>
      </w:r>
      <w:proofErr w:type="spellStart"/>
      <w:r>
        <w:t>Hlth</w:t>
      </w:r>
      <w:proofErr w:type="spellEnd"/>
      <w:r>
        <w:t xml:space="preserve"> Illness &amp; Disability. 2 credit hours. 12 enrolled.</w:t>
      </w:r>
    </w:p>
    <w:p w14:paraId="04976A83" w14:textId="77777777" w:rsidR="00033A14" w:rsidRDefault="00000000">
      <w:pPr>
        <w:pStyle w:val="HangingIndent"/>
      </w:pPr>
      <w:r>
        <w:t xml:space="preserve">OCCT 6202, section 2, </w:t>
      </w:r>
      <w:proofErr w:type="spellStart"/>
      <w:r>
        <w:t>Hlth</w:t>
      </w:r>
      <w:proofErr w:type="spellEnd"/>
      <w:r>
        <w:t xml:space="preserve"> Illness &amp; Disability. 2 credit hours. 13 enrolled.</w:t>
      </w:r>
    </w:p>
    <w:p w14:paraId="3FDDD8F0" w14:textId="77777777" w:rsidR="00033A14" w:rsidRDefault="00000000">
      <w:pPr>
        <w:pStyle w:val="HangingIndent"/>
      </w:pPr>
      <w:r>
        <w:t>OCCT 6304, section 1, Systems Impacting OT Perform. 3 credit hours. 12 enrolled.</w:t>
      </w:r>
    </w:p>
    <w:p w14:paraId="3CD8559D" w14:textId="77777777" w:rsidR="00033A14" w:rsidRDefault="00000000">
      <w:pPr>
        <w:pStyle w:val="HangingIndent"/>
      </w:pPr>
      <w:r>
        <w:t>OCCT 6307, section 1, Theories of OT. 3 credit hours. 12 enrolled.</w:t>
      </w:r>
    </w:p>
    <w:p w14:paraId="52594D7D" w14:textId="77777777" w:rsidR="00033A14" w:rsidRDefault="00000000">
      <w:pPr>
        <w:pStyle w:val="HangingIndent"/>
      </w:pPr>
      <w:r>
        <w:t>OCCT 6307, section 2, Theories of OT. 3 credit hours. 13 enrolled.</w:t>
      </w:r>
    </w:p>
    <w:p w14:paraId="46FE8C00" w14:textId="77777777" w:rsidR="00033A14" w:rsidRDefault="00000000">
      <w:pPr>
        <w:pStyle w:val="HangingIndent"/>
      </w:pPr>
      <w:r>
        <w:t>OCCT 7401, section 1, Intervention II Pediatric. 4 credit hours. 16 enrolled.</w:t>
      </w:r>
    </w:p>
    <w:p w14:paraId="2E4DC2CE" w14:textId="77777777" w:rsidR="00033A14" w:rsidRDefault="00000000">
      <w:pPr>
        <w:pStyle w:val="HangingIndent"/>
      </w:pPr>
      <w:r>
        <w:t>OCCT 7401, section 2, Intervention II Pediatric. 4 credit hours. 15 enrolled.</w:t>
      </w:r>
    </w:p>
    <w:p w14:paraId="78371467" w14:textId="77777777" w:rsidR="00033A14" w:rsidRDefault="00000000">
      <w:pPr>
        <w:pStyle w:val="HangingIndent"/>
      </w:pPr>
      <w:r>
        <w:t>OCCT 7310, section 1, OT Skills-Pediatrics. 3 credit hours. 16 enrolled.</w:t>
      </w:r>
    </w:p>
    <w:p w14:paraId="74169CC4" w14:textId="77777777" w:rsidR="00033A14" w:rsidRDefault="00000000">
      <w:pPr>
        <w:pStyle w:val="HangingIndent"/>
      </w:pPr>
      <w:r>
        <w:t>OCCT 7310, section 2, OT Skills-Pediatrics. 3 credit hours. 15 enrolled.</w:t>
      </w:r>
    </w:p>
    <w:p w14:paraId="2288F408" w14:textId="77777777" w:rsidR="00033A14" w:rsidRDefault="00000000">
      <w:pPr>
        <w:pStyle w:val="HangingIndent"/>
      </w:pPr>
      <w:r>
        <w:t>OCCT 7101, section 2, Research Practicum. 1 credit hours. 5 enrolled.</w:t>
      </w:r>
    </w:p>
    <w:p w14:paraId="7B068EE0" w14:textId="77777777" w:rsidR="00033A14" w:rsidRDefault="00000000">
      <w:pPr>
        <w:pStyle w:val="HangingIndent"/>
      </w:pPr>
      <w:r>
        <w:t>OCCT 7601, section 03, Field Studies in OT-B. 8 enrolled.</w:t>
      </w:r>
    </w:p>
    <w:p w14:paraId="45A41B84" w14:textId="77777777" w:rsidR="00033A14" w:rsidRDefault="00000000">
      <w:pPr>
        <w:pStyle w:val="HangingIndent"/>
      </w:pPr>
      <w:r>
        <w:t xml:space="preserve">OCCT 6401, section 01, </w:t>
      </w:r>
      <w:proofErr w:type="spellStart"/>
      <w:r>
        <w:t>Intervent</w:t>
      </w:r>
      <w:proofErr w:type="spellEnd"/>
      <w:r>
        <w:t xml:space="preserve"> </w:t>
      </w:r>
      <w:proofErr w:type="gramStart"/>
      <w:r>
        <w:t>I:Psychosocial</w:t>
      </w:r>
      <w:proofErr w:type="gramEnd"/>
      <w:r>
        <w:t xml:space="preserve"> </w:t>
      </w:r>
      <w:proofErr w:type="spellStart"/>
      <w:r>
        <w:t>Hlth</w:t>
      </w:r>
      <w:proofErr w:type="spellEnd"/>
      <w:r>
        <w:t>. 16 enrolled.</w:t>
      </w:r>
    </w:p>
    <w:p w14:paraId="43C05F69" w14:textId="77777777" w:rsidR="00033A14" w:rsidRDefault="00000000">
      <w:pPr>
        <w:pStyle w:val="HangingIndent"/>
      </w:pPr>
      <w:r>
        <w:t xml:space="preserve">OCCT 6401, section A, </w:t>
      </w:r>
      <w:proofErr w:type="spellStart"/>
      <w:r>
        <w:t>Intervent</w:t>
      </w:r>
      <w:proofErr w:type="spellEnd"/>
      <w:r>
        <w:t xml:space="preserve"> </w:t>
      </w:r>
      <w:proofErr w:type="gramStart"/>
      <w:r>
        <w:t>I:Psychosocial</w:t>
      </w:r>
      <w:proofErr w:type="gramEnd"/>
      <w:r>
        <w:t xml:space="preserve"> </w:t>
      </w:r>
      <w:proofErr w:type="spellStart"/>
      <w:r>
        <w:t>Hlth</w:t>
      </w:r>
      <w:proofErr w:type="spellEnd"/>
      <w:r>
        <w:t>. 16 enrolled.</w:t>
      </w:r>
    </w:p>
    <w:p w14:paraId="46190B6C" w14:textId="77777777" w:rsidR="00033A14" w:rsidRDefault="00000000">
      <w:pPr>
        <w:pStyle w:val="HangingIndent"/>
      </w:pPr>
      <w:r>
        <w:t>OCCT 7101, section 04, Research Practicum. 3 enrolled.</w:t>
      </w:r>
    </w:p>
    <w:p w14:paraId="49D804A0" w14:textId="77777777" w:rsidR="00033A14" w:rsidRDefault="00000000">
      <w:pPr>
        <w:pStyle w:val="HangingIndent"/>
      </w:pPr>
      <w:r>
        <w:t xml:space="preserve">OCCT 6202, section 01, </w:t>
      </w:r>
      <w:proofErr w:type="spellStart"/>
      <w:r>
        <w:t>Hlth</w:t>
      </w:r>
      <w:proofErr w:type="spellEnd"/>
      <w:r>
        <w:t xml:space="preserve"> Illness &amp; Disability. 2 credit hours. 16 enrolled.</w:t>
      </w:r>
    </w:p>
    <w:p w14:paraId="7F365885" w14:textId="77777777" w:rsidR="00033A14" w:rsidRDefault="00000000">
      <w:pPr>
        <w:pStyle w:val="HangingIndent"/>
      </w:pPr>
      <w:r>
        <w:t>OCCT 6304, section 01, Systems Impacting OT Perform. 3 credit hours. 16 enrolled.</w:t>
      </w:r>
    </w:p>
    <w:p w14:paraId="62EEE3D2" w14:textId="77777777" w:rsidR="00033A14" w:rsidRDefault="00000000">
      <w:pPr>
        <w:pStyle w:val="HangingIndent"/>
      </w:pPr>
      <w:r>
        <w:t>OCCT 6307, section 01, Theories of OT. 3 credit hours. 16 enrolled.</w:t>
      </w:r>
    </w:p>
    <w:p w14:paraId="01A6D2B9" w14:textId="77777777" w:rsidR="00033A14" w:rsidRDefault="00000000">
      <w:pPr>
        <w:pStyle w:val="HangingIndent"/>
      </w:pPr>
      <w:r>
        <w:t>OCCT 6307, section 02, Theories of OT. 3 credit hours. 14 enrolled.</w:t>
      </w:r>
    </w:p>
    <w:p w14:paraId="77EEB81A" w14:textId="77777777" w:rsidR="00033A14" w:rsidRDefault="00000000">
      <w:pPr>
        <w:pStyle w:val="HangingIndent"/>
      </w:pPr>
      <w:r>
        <w:t>OCCT 7401, section 01, Intervention II Pediatric. 4 credit hours. 17 enrolled.</w:t>
      </w:r>
    </w:p>
    <w:p w14:paraId="1C19C6CB" w14:textId="77777777" w:rsidR="00033A14" w:rsidRDefault="00000000">
      <w:pPr>
        <w:pStyle w:val="HangingIndent"/>
      </w:pPr>
      <w:r>
        <w:t>OCCT 7401, section A, Intervention II Pediatric. 8 enrolled.</w:t>
      </w:r>
    </w:p>
    <w:p w14:paraId="23EC16D1" w14:textId="77777777" w:rsidR="00033A14" w:rsidRDefault="00000000">
      <w:pPr>
        <w:pStyle w:val="HangingIndent"/>
      </w:pPr>
      <w:r>
        <w:t>OCCT 7401, section B, Intervention II Pediatric. 9 enrolled.</w:t>
      </w:r>
    </w:p>
    <w:p w14:paraId="333404D4" w14:textId="77777777" w:rsidR="00033A14" w:rsidRDefault="00000000">
      <w:pPr>
        <w:pStyle w:val="HangingIndent"/>
      </w:pPr>
      <w:r>
        <w:t>OCCT 7310, section 01, OT Skills-Pediatrics. 3 credit hours. 8 enrolled.</w:t>
      </w:r>
    </w:p>
    <w:p w14:paraId="6DA9F5A1" w14:textId="77777777" w:rsidR="00033A14" w:rsidRDefault="00000000">
      <w:pPr>
        <w:pStyle w:val="HangingIndent"/>
      </w:pPr>
      <w:r>
        <w:t>OCCT 7310, section 02, OT Skills-Pediatrics. 3 credit hours. 9 enrolled.</w:t>
      </w:r>
    </w:p>
    <w:p w14:paraId="2C411FAB" w14:textId="77777777" w:rsidR="00033A14" w:rsidRDefault="00000000">
      <w:pPr>
        <w:pStyle w:val="HangingIndent"/>
      </w:pPr>
      <w:r>
        <w:t>OCCT 7601, section 2, Field Studies in OT-B. 7 enrolled.</w:t>
      </w:r>
    </w:p>
    <w:p w14:paraId="5968B877" w14:textId="77777777" w:rsidR="00033A14" w:rsidRDefault="00000000">
      <w:pPr>
        <w:pStyle w:val="HangingIndent"/>
      </w:pPr>
      <w:r>
        <w:t>OCCT 7601, section 3, Field Studies in OT-B. 6 credit hours. 6 enrolled.</w:t>
      </w:r>
    </w:p>
    <w:p w14:paraId="217982CD" w14:textId="77777777" w:rsidR="00033A14" w:rsidRDefault="00000000">
      <w:pPr>
        <w:pStyle w:val="HangingIndent"/>
      </w:pPr>
      <w:r>
        <w:t xml:space="preserve">OCCT 6401, section B, </w:t>
      </w:r>
      <w:proofErr w:type="spellStart"/>
      <w:r>
        <w:t>Intervent</w:t>
      </w:r>
      <w:proofErr w:type="spellEnd"/>
      <w:r>
        <w:t xml:space="preserve"> </w:t>
      </w:r>
      <w:proofErr w:type="gramStart"/>
      <w:r>
        <w:t>I:Psychosocial</w:t>
      </w:r>
      <w:proofErr w:type="gramEnd"/>
      <w:r>
        <w:t xml:space="preserve"> </w:t>
      </w:r>
      <w:proofErr w:type="spellStart"/>
      <w:r>
        <w:t>Hlth</w:t>
      </w:r>
      <w:proofErr w:type="spellEnd"/>
      <w:r>
        <w:t>. 9 enrolled.</w:t>
      </w:r>
    </w:p>
    <w:p w14:paraId="4D9BB695" w14:textId="77777777" w:rsidR="00033A14" w:rsidRDefault="00000000">
      <w:pPr>
        <w:pStyle w:val="HangingIndent"/>
      </w:pPr>
      <w:r>
        <w:t>OCCT 6101, section 2, Tools &amp; Analysis and OT. 1 credit hours. 9 enrolled.</w:t>
      </w:r>
    </w:p>
    <w:p w14:paraId="69B8503D" w14:textId="77777777" w:rsidR="00033A14" w:rsidRDefault="00000000">
      <w:pPr>
        <w:pStyle w:val="HangingIndent"/>
      </w:pPr>
      <w:r>
        <w:t xml:space="preserve">OCCT 6202, section 1, </w:t>
      </w:r>
      <w:proofErr w:type="spellStart"/>
      <w:r>
        <w:t>Hlth</w:t>
      </w:r>
      <w:proofErr w:type="spellEnd"/>
      <w:r>
        <w:t xml:space="preserve"> Illness &amp; Disability. 2 credit hours. 17 enrolled.</w:t>
      </w:r>
    </w:p>
    <w:p w14:paraId="5EEB1364" w14:textId="77777777" w:rsidR="00033A14" w:rsidRDefault="00000000">
      <w:pPr>
        <w:pStyle w:val="HangingIndent"/>
      </w:pPr>
      <w:r>
        <w:t>OCCT 6307, section 1, Theories of OT. 3 credit hours. 17 enrolled.</w:t>
      </w:r>
    </w:p>
    <w:p w14:paraId="7B53DE5B" w14:textId="77777777" w:rsidR="00033A14" w:rsidRDefault="00000000">
      <w:pPr>
        <w:pStyle w:val="Heading2"/>
      </w:pPr>
      <w:r>
        <w:lastRenderedPageBreak/>
        <w:t>Clinical Teaching</w:t>
      </w:r>
    </w:p>
    <w:p w14:paraId="5B865300" w14:textId="77777777" w:rsidR="00033A14" w:rsidRDefault="00000000">
      <w:pPr>
        <w:pStyle w:val="HangingIndent"/>
      </w:pPr>
      <w:r>
        <w:t>Instructor, Weekly Occupational Therapy Clinic. September 1, 2017 - Present.</w:t>
      </w:r>
    </w:p>
    <w:p w14:paraId="4B2B1046" w14:textId="77777777" w:rsidR="00033A14" w:rsidRDefault="00000000">
      <w:pPr>
        <w:pStyle w:val="Heading2"/>
      </w:pPr>
      <w:r>
        <w:t>Directed Student Learning</w:t>
      </w:r>
    </w:p>
    <w:p w14:paraId="4E1C2F23" w14:textId="77777777" w:rsidR="00033A14" w:rsidRDefault="00000000">
      <w:pPr>
        <w:pStyle w:val="HangingIndent"/>
      </w:pPr>
      <w:r>
        <w:t>Graduate Supervised Research, "Perceptions of Careers of individuals with BPD," Department of Occupational Therapy. (July 2017 - Present).</w:t>
      </w:r>
      <w:r>
        <w:br/>
        <w:t>Advised: Kayla Magee</w:t>
      </w:r>
    </w:p>
    <w:p w14:paraId="2A492629" w14:textId="77777777" w:rsidR="00033A14" w:rsidRDefault="00000000">
      <w:pPr>
        <w:pStyle w:val="Heading2"/>
      </w:pPr>
      <w:r>
        <w:t>Non-Credit Instruction Taught</w:t>
      </w:r>
    </w:p>
    <w:p w14:paraId="5349C192" w14:textId="77777777" w:rsidR="00033A14" w:rsidRDefault="00000000">
      <w:pPr>
        <w:pStyle w:val="HangingIndent"/>
      </w:pPr>
      <w:r>
        <w:t>Guest Lecture, University of St Augustine, 10 participants. (February 21, 2020).</w:t>
      </w:r>
    </w:p>
    <w:p w14:paraId="4F93CD3D" w14:textId="77777777" w:rsidR="00033A14" w:rsidRDefault="00000000">
      <w:pPr>
        <w:pStyle w:val="HangingIndent"/>
      </w:pPr>
      <w:r>
        <w:t>Guest Lecture, Texas Women’s University, 12 participants. (November 6, 2019).</w:t>
      </w:r>
    </w:p>
    <w:p w14:paraId="743576C6" w14:textId="77777777" w:rsidR="00033A14" w:rsidRDefault="00000000">
      <w:pPr>
        <w:pStyle w:val="HangingIndent"/>
      </w:pPr>
      <w:r>
        <w:t>Continuing Education, TOTA, 30 participants. (April 25, 2019).</w:t>
      </w:r>
    </w:p>
    <w:p w14:paraId="421A6D0F" w14:textId="77777777" w:rsidR="00033A14" w:rsidRDefault="00000000">
      <w:pPr>
        <w:pStyle w:val="HangingIndent"/>
      </w:pPr>
      <w:r>
        <w:t>Continuing Education, TOTA, 20 participants. (April 16, 2019).</w:t>
      </w:r>
    </w:p>
    <w:p w14:paraId="0AD6BE48" w14:textId="77777777" w:rsidR="00033A14" w:rsidRDefault="00000000">
      <w:pPr>
        <w:pStyle w:val="HangingIndent"/>
      </w:pPr>
      <w:r>
        <w:t>Guest Lecture, Boarder Spice Program, 25 participants. (March 20, 2019).</w:t>
      </w:r>
    </w:p>
    <w:p w14:paraId="6B4E7DDC" w14:textId="77777777" w:rsidR="00033A14" w:rsidRDefault="00000000">
      <w:pPr>
        <w:pStyle w:val="HangingIndent"/>
      </w:pPr>
      <w:r>
        <w:t>Guest Lecture, Brownsville ISD, 15 participants. (November 2018).</w:t>
      </w:r>
    </w:p>
    <w:p w14:paraId="3D3F597B" w14:textId="77777777" w:rsidR="00033A14" w:rsidRDefault="00000000">
      <w:pPr>
        <w:pStyle w:val="HangingIndent"/>
      </w:pPr>
      <w:r>
        <w:t>Guest Lecture, UTRGV, 20 participants. (October 18, 2018).</w:t>
      </w:r>
    </w:p>
    <w:p w14:paraId="4258A790" w14:textId="77777777" w:rsidR="00033A14" w:rsidRDefault="00000000">
      <w:pPr>
        <w:pStyle w:val="Heading2"/>
      </w:pPr>
      <w:r>
        <w:t>Faculty Development Activities Attended</w:t>
      </w:r>
    </w:p>
    <w:p w14:paraId="5E211E05" w14:textId="77777777" w:rsidR="00033A14" w:rsidRDefault="00000000">
      <w:pPr>
        <w:pStyle w:val="HangingIndent"/>
      </w:pPr>
      <w:r>
        <w:t>Conference Attendance, "Texas Occupational Therapy Mt Central Conference," TOTA, Denton, TX. (November 2022).</w:t>
      </w:r>
    </w:p>
    <w:p w14:paraId="3789966F" w14:textId="77777777" w:rsidR="00033A14" w:rsidRDefault="00000000">
      <w:pPr>
        <w:pStyle w:val="HangingIndent"/>
      </w:pPr>
      <w:r>
        <w:t>Continuing Education Program, "Pediatric Primer: Development and OT Considerations for Children from In Utero to Age 5." (June 2022).</w:t>
      </w:r>
    </w:p>
    <w:p w14:paraId="345CFA64" w14:textId="77777777" w:rsidR="00033A14" w:rsidRDefault="00000000">
      <w:pPr>
        <w:pStyle w:val="HangingIndent"/>
      </w:pPr>
      <w:r>
        <w:t>Continuing Education Program, "American Occupational Therapy Association's OT Curriculum Design Framework Workshops," AOTA. (March 10, 2022 - March 11, 2022).</w:t>
      </w:r>
    </w:p>
    <w:p w14:paraId="6DFE8E8A" w14:textId="77777777" w:rsidR="00033A14" w:rsidRDefault="00000000">
      <w:pPr>
        <w:pStyle w:val="HangingIndent"/>
      </w:pPr>
      <w:r>
        <w:t xml:space="preserve">Conference Attendance, "American Occupational Therapy Association's Self Study </w:t>
      </w:r>
      <w:proofErr w:type="gramStart"/>
      <w:r>
        <w:t>Work Shop</w:t>
      </w:r>
      <w:proofErr w:type="gramEnd"/>
      <w:r>
        <w:t>," AOTA. (February 28, 2022 - March 1, 2022).</w:t>
      </w:r>
    </w:p>
    <w:p w14:paraId="59AF3785" w14:textId="77777777" w:rsidR="00033A14" w:rsidRDefault="00000000">
      <w:pPr>
        <w:pStyle w:val="HangingIndent"/>
      </w:pPr>
      <w:r>
        <w:t>Continuing Education Program, "Pediatric Primer: Development and OT Considerations for School-Aged Children from Kindergarten to Transitioning to Adulthood Course 4835." (January 2022).</w:t>
      </w:r>
    </w:p>
    <w:p w14:paraId="31F1DF08" w14:textId="77777777" w:rsidR="00033A14" w:rsidRDefault="00000000">
      <w:pPr>
        <w:pStyle w:val="HangingIndent"/>
      </w:pPr>
      <w:r>
        <w:t>Continuing Education Program, "Teletherapy for the School-Based Therapist." (January 2022).</w:t>
      </w:r>
    </w:p>
    <w:p w14:paraId="2705F719" w14:textId="77777777" w:rsidR="00033A14" w:rsidRDefault="00000000">
      <w:pPr>
        <w:pStyle w:val="HangingIndent"/>
      </w:pPr>
      <w:r>
        <w:t xml:space="preserve">Conference Attendance, "Revealing </w:t>
      </w:r>
      <w:proofErr w:type="gramStart"/>
      <w:r>
        <w:t>the Genius</w:t>
      </w:r>
      <w:proofErr w:type="gramEnd"/>
      <w:r>
        <w:t xml:space="preserve"> in Everyday Occupational Therapy Practice," TOTA. (December 2021).</w:t>
      </w:r>
    </w:p>
    <w:p w14:paraId="2AE52E9C" w14:textId="77777777" w:rsidR="00033A14" w:rsidRDefault="00000000">
      <w:pPr>
        <w:pStyle w:val="HangingIndent"/>
      </w:pPr>
      <w:r>
        <w:t>Continuing Education Program, "Implementation of AAC in Early Intervention and Transition to School." (December 2021).</w:t>
      </w:r>
    </w:p>
    <w:p w14:paraId="3539D6D0" w14:textId="77777777" w:rsidR="00033A14" w:rsidRDefault="00000000">
      <w:pPr>
        <w:pStyle w:val="HangingIndent"/>
      </w:pPr>
      <w:r>
        <w:t>Continuing Education Program, "Promoting Occupational Justice in Occupational Therapy Fieldwork," TOTA. (December 2021).</w:t>
      </w:r>
    </w:p>
    <w:p w14:paraId="06F2AFA0" w14:textId="77777777" w:rsidR="00033A14" w:rsidRDefault="00000000">
      <w:pPr>
        <w:pStyle w:val="HangingIndent"/>
      </w:pPr>
      <w:r>
        <w:t>Continuing Education Program, "Why Can't We Be Friends? Legal and Ethical Use of Social Media in Occupational Therapy." (December 2021).</w:t>
      </w:r>
    </w:p>
    <w:p w14:paraId="27483A3C" w14:textId="77777777" w:rsidR="00033A14" w:rsidRDefault="00000000">
      <w:pPr>
        <w:pStyle w:val="HangingIndent"/>
      </w:pPr>
      <w:r>
        <w:t>Conference Attendance, "The Power of Occupation: Fieldwork Experience in Shelter for Unaccompanied Minors," TOTA. (November 2021).</w:t>
      </w:r>
    </w:p>
    <w:p w14:paraId="18EED09D" w14:textId="77777777" w:rsidR="00033A14" w:rsidRDefault="00000000">
      <w:pPr>
        <w:pStyle w:val="HangingIndent"/>
      </w:pPr>
      <w:r>
        <w:t>Continuing Education Program, "Enhancing your Practice Through Capstone Student Collaboration." (November 2021).</w:t>
      </w:r>
    </w:p>
    <w:p w14:paraId="1CC5CF16" w14:textId="77777777" w:rsidR="00033A14" w:rsidRDefault="00000000">
      <w:pPr>
        <w:pStyle w:val="HangingIndent"/>
      </w:pPr>
      <w:r>
        <w:t>Conference Attendance, "DCC Academic Leadership Council," AOTA. (October 2021).</w:t>
      </w:r>
    </w:p>
    <w:p w14:paraId="6BA62D5F" w14:textId="77777777" w:rsidR="00033A14" w:rsidRDefault="00000000">
      <w:pPr>
        <w:pStyle w:val="HangingIndent"/>
      </w:pPr>
      <w:r>
        <w:t xml:space="preserve">Continuing Education Program, "How </w:t>
      </w:r>
      <w:proofErr w:type="gramStart"/>
      <w:r>
        <w:t>To</w:t>
      </w:r>
      <w:proofErr w:type="gramEnd"/>
      <w:r>
        <w:t xml:space="preserve"> Fix Common Handwriting Challenges In Pediatric Therapy." (September 2021).</w:t>
      </w:r>
    </w:p>
    <w:p w14:paraId="6127800F" w14:textId="77777777" w:rsidR="00033A14" w:rsidRDefault="00000000">
      <w:pPr>
        <w:pStyle w:val="HangingIndent"/>
      </w:pPr>
      <w:r>
        <w:lastRenderedPageBreak/>
        <w:t xml:space="preserve">Continuing Education Program, "Accessibility Consultation, Environmental </w:t>
      </w:r>
      <w:proofErr w:type="spellStart"/>
      <w:r>
        <w:t>Modi</w:t>
      </w:r>
      <w:r>
        <w:t>cations</w:t>
      </w:r>
      <w:proofErr w:type="spellEnd"/>
      <w:r>
        <w:t>, and Universal Design." (June 2021).</w:t>
      </w:r>
    </w:p>
    <w:p w14:paraId="4368A4AD" w14:textId="77777777" w:rsidR="00033A14" w:rsidRDefault="00000000">
      <w:pPr>
        <w:pStyle w:val="HangingIndent"/>
      </w:pPr>
      <w:r>
        <w:t>Continuing Education Program, "ACOTE Scholarship Agenda conference course," AOTA. (June 2021).</w:t>
      </w:r>
    </w:p>
    <w:p w14:paraId="208269E6" w14:textId="77777777" w:rsidR="00033A14" w:rsidRDefault="00000000">
      <w:pPr>
        <w:pStyle w:val="HangingIndent"/>
      </w:pPr>
      <w:r>
        <w:t>Continuing Education Program, "Mental Health of Adolescents: Psychosocial Occupational Therapy for Adolescent Populations." (June 2021).</w:t>
      </w:r>
    </w:p>
    <w:p w14:paraId="4625695B" w14:textId="77777777" w:rsidR="00033A14" w:rsidRDefault="00000000">
      <w:pPr>
        <w:pStyle w:val="HangingIndent"/>
      </w:pPr>
      <w:r>
        <w:t xml:space="preserve">Continuing Education Program, "School-Based Occupational Therapy and Student Mental Health: Are We </w:t>
      </w:r>
      <w:proofErr w:type="gramStart"/>
      <w:r>
        <w:t>Helping?.</w:t>
      </w:r>
      <w:proofErr w:type="gramEnd"/>
      <w:r>
        <w:t>" (June 2021).</w:t>
      </w:r>
    </w:p>
    <w:p w14:paraId="2447A8DE" w14:textId="77777777" w:rsidR="00033A14" w:rsidRDefault="00000000">
      <w:pPr>
        <w:pStyle w:val="HangingIndent"/>
      </w:pPr>
      <w:r>
        <w:t xml:space="preserve">Continuing Education Program, "What Clinicians Need </w:t>
      </w:r>
      <w:proofErr w:type="gramStart"/>
      <w:r>
        <w:t>To</w:t>
      </w:r>
      <w:proofErr w:type="gramEnd"/>
      <w:r>
        <w:t xml:space="preserve"> Know About Telehealth In Occupational Therapy." (June 2021).</w:t>
      </w:r>
    </w:p>
    <w:p w14:paraId="6C261A32" w14:textId="77777777" w:rsidR="00033A14" w:rsidRDefault="00000000">
      <w:pPr>
        <w:pStyle w:val="HangingIndent"/>
      </w:pPr>
      <w:r>
        <w:t>Conference Attendance, "AOTA's 2021 ALC Spring Conference," AOTA. (May 2021).</w:t>
      </w:r>
    </w:p>
    <w:p w14:paraId="0CC7F04B" w14:textId="77777777" w:rsidR="00033A14" w:rsidRDefault="00000000">
      <w:pPr>
        <w:pStyle w:val="HangingIndent"/>
      </w:pPr>
      <w:r>
        <w:t>Continuing Education Program, "Texas Learn OER," Texas Higher Education Consortium of Texas. (April 2021).</w:t>
      </w:r>
    </w:p>
    <w:p w14:paraId="6D5A3819" w14:textId="77777777" w:rsidR="00033A14" w:rsidRDefault="00000000">
      <w:pPr>
        <w:pStyle w:val="HangingIndent"/>
      </w:pPr>
      <w:r>
        <w:t>Continuing Education Program, "OT's Mental Health Response to the COVID Pandemic: Promoting School Participation, A Trauma-Informed Approach." (January 2021).</w:t>
      </w:r>
    </w:p>
    <w:p w14:paraId="39270288" w14:textId="77777777" w:rsidR="00033A14" w:rsidRDefault="00000000">
      <w:pPr>
        <w:pStyle w:val="HangingIndent"/>
      </w:pPr>
      <w:r>
        <w:t xml:space="preserve">Continuing Education Program, "The Student' journey of Clinical Competency from </w:t>
      </w:r>
      <w:proofErr w:type="spellStart"/>
      <w:r>
        <w:t>Acaemics</w:t>
      </w:r>
      <w:proofErr w:type="spellEnd"/>
      <w:r>
        <w:t xml:space="preserve"> to Clinical Practice," Texas Occupational Therapy Association. (November 2020).</w:t>
      </w:r>
    </w:p>
    <w:p w14:paraId="2898E12B" w14:textId="77777777" w:rsidR="00033A14" w:rsidRDefault="00000000">
      <w:pPr>
        <w:pStyle w:val="HangingIndent"/>
      </w:pPr>
      <w:r>
        <w:t>Conference Attendance, "A moving Target: Staying Current with Experiential Education Practice," Texas Occupational Therapy Association. (November 14, 2020).</w:t>
      </w:r>
    </w:p>
    <w:p w14:paraId="0C02E639" w14:textId="77777777" w:rsidR="00033A14" w:rsidRDefault="00000000">
      <w:pPr>
        <w:pStyle w:val="HangingIndent"/>
      </w:pPr>
      <w:r>
        <w:t>Conference Attendance, "</w:t>
      </w:r>
      <w:proofErr w:type="spellStart"/>
      <w:r>
        <w:t>Occupaitonal</w:t>
      </w:r>
      <w:proofErr w:type="spellEnd"/>
      <w:r>
        <w:t xml:space="preserve"> Therapy 2020: Identify Crisis or Reality Check," Texas Occupational Therapy Association. (November 14, 2020).</w:t>
      </w:r>
    </w:p>
    <w:p w14:paraId="6646C3A4" w14:textId="77777777" w:rsidR="00033A14" w:rsidRDefault="00000000">
      <w:pPr>
        <w:pStyle w:val="HangingIndent"/>
      </w:pPr>
      <w:r>
        <w:t>Conference Attendance, "The Occupation of Podcasting," TOTA. (November 14, 2020).</w:t>
      </w:r>
    </w:p>
    <w:p w14:paraId="43CC477D" w14:textId="77777777" w:rsidR="00033A14" w:rsidRDefault="00000000">
      <w:pPr>
        <w:pStyle w:val="HangingIndent"/>
      </w:pPr>
      <w:r>
        <w:t>Continuing Education Program, "Applying the Kawa Model in Occupational Therapy Practice." (March 9, 2020).</w:t>
      </w:r>
    </w:p>
    <w:p w14:paraId="0EDF693E" w14:textId="77777777" w:rsidR="00033A14" w:rsidRDefault="00000000">
      <w:pPr>
        <w:pStyle w:val="HangingIndent"/>
      </w:pPr>
      <w:r>
        <w:t>Continuing Education Program, "The Decline of Play Outdoors and the Rise in Sensory Issues." (February 27, 2020).</w:t>
      </w:r>
    </w:p>
    <w:p w14:paraId="2BD53967" w14:textId="77777777" w:rsidR="00033A14" w:rsidRDefault="00000000">
      <w:pPr>
        <w:pStyle w:val="HangingIndent"/>
      </w:pPr>
      <w:r>
        <w:t>Continuing Education Program, "Children's Environments: Accessibility Consultation for Safety, Independence, and Learning." (February 26, 2020).</w:t>
      </w:r>
    </w:p>
    <w:p w14:paraId="2E080201" w14:textId="77777777" w:rsidR="00033A14" w:rsidRDefault="00000000">
      <w:pPr>
        <w:pStyle w:val="HangingIndent"/>
      </w:pPr>
      <w:r>
        <w:t>Continuing Education Program, "Interactive Metronome Certification." (February 26, 2020).</w:t>
      </w:r>
    </w:p>
    <w:p w14:paraId="0441B530" w14:textId="77777777" w:rsidR="00033A14" w:rsidRDefault="00000000">
      <w:pPr>
        <w:pStyle w:val="HangingIndent"/>
      </w:pPr>
      <w:r>
        <w:t>Continuing Education Program, "Car Seats for Children with Special Needs." (February 21, 2020).</w:t>
      </w:r>
    </w:p>
    <w:p w14:paraId="67D0973A" w14:textId="77777777" w:rsidR="00033A14" w:rsidRDefault="00000000">
      <w:pPr>
        <w:pStyle w:val="HangingIndent"/>
      </w:pPr>
      <w:r>
        <w:t>Continuing Education Program, "Upper Limb Prosthetics." (February 20, 2020).</w:t>
      </w:r>
    </w:p>
    <w:p w14:paraId="48466D07" w14:textId="77777777" w:rsidR="00033A14" w:rsidRDefault="00000000">
      <w:pPr>
        <w:pStyle w:val="HangingIndent"/>
      </w:pPr>
      <w:r>
        <w:t>Continuing Education Program, "Series on Modalities: Thermal Therapy and Ultrasound." (February 17, 2020).</w:t>
      </w:r>
    </w:p>
    <w:p w14:paraId="50D18108" w14:textId="77777777" w:rsidR="00033A14" w:rsidRDefault="00000000">
      <w:pPr>
        <w:pStyle w:val="HangingIndent"/>
      </w:pPr>
      <w:r>
        <w:t>Continuing Education Program, "Power Mobility and Training in the School." (February 14, 2020).</w:t>
      </w:r>
    </w:p>
    <w:p w14:paraId="104FE16E" w14:textId="77777777" w:rsidR="00033A14" w:rsidRDefault="00000000">
      <w:pPr>
        <w:pStyle w:val="HangingIndent"/>
      </w:pPr>
      <w:r>
        <w:t>Continuing Education Program, "Joint Mobility of the Upper Extremity." (January 16, 2020).</w:t>
      </w:r>
    </w:p>
    <w:p w14:paraId="63880469" w14:textId="77777777" w:rsidR="00033A14" w:rsidRDefault="00000000">
      <w:pPr>
        <w:pStyle w:val="HangingIndent"/>
      </w:pPr>
      <w:r>
        <w:t>Continuing Education Program, "Application of the Kawa Model in Geriatrics." (January 15, 2020).</w:t>
      </w:r>
    </w:p>
    <w:p w14:paraId="741E2CF9" w14:textId="77777777" w:rsidR="00033A14" w:rsidRDefault="00000000">
      <w:pPr>
        <w:pStyle w:val="HangingIndent"/>
      </w:pPr>
      <w:r>
        <w:t>Continuing Education Program, "Transitioning to Academia: From OTA Practitioner to OTA Professor." (January 7, 2020).</w:t>
      </w:r>
    </w:p>
    <w:p w14:paraId="44B03DD3" w14:textId="77777777" w:rsidR="00033A14" w:rsidRDefault="00000000">
      <w:pPr>
        <w:pStyle w:val="HangingIndent"/>
      </w:pPr>
      <w:r>
        <w:t>Conference Attendance, "Texas Occupational Therapy Association Mt Central Conference," Texas Occupational Therapy Association, Austin, TX. (November 1, 2019 - November 3, 2019).</w:t>
      </w:r>
    </w:p>
    <w:p w14:paraId="38409AC0" w14:textId="77777777" w:rsidR="00033A14" w:rsidRDefault="00000000">
      <w:pPr>
        <w:pStyle w:val="HangingIndent"/>
      </w:pPr>
      <w:r>
        <w:t>Continuing Education Program, "OT Math: AT=OT = Participation," Texas Occupational Therapy Association, Austin, Texas, United States. (November 1, 2019).</w:t>
      </w:r>
    </w:p>
    <w:p w14:paraId="217D7C16" w14:textId="77777777" w:rsidR="00033A14" w:rsidRDefault="00000000">
      <w:pPr>
        <w:pStyle w:val="HangingIndent"/>
      </w:pPr>
      <w:r>
        <w:t>Continuing Education Program, "Developing Clinical Competency and Advancing Experiential Learning through Computer-Based Simulation," AOTA, LAS Vegas, NV. (October 19, 2019).</w:t>
      </w:r>
    </w:p>
    <w:p w14:paraId="660E24A4" w14:textId="77777777" w:rsidR="00033A14" w:rsidRDefault="00000000">
      <w:pPr>
        <w:pStyle w:val="HangingIndent"/>
      </w:pPr>
      <w:r>
        <w:t>Continuing Education Program, "Entry-level Competencies: Navigating the Disruptions, Corruptions, and Seductions in Education and Health Care," AOTA, Las Vegas, NV. (October 19, 2019).</w:t>
      </w:r>
    </w:p>
    <w:p w14:paraId="47A0A0D0" w14:textId="77777777" w:rsidR="00033A14" w:rsidRDefault="00000000">
      <w:pPr>
        <w:pStyle w:val="HangingIndent"/>
      </w:pPr>
      <w:r>
        <w:lastRenderedPageBreak/>
        <w:t>Continuing Education Program, "Pilot Faculty Development Program: Sexual &amp; Gender Minority Education for Health Professions Curriculum," AOTA, Las Vegas, NV. (October 19, 2019).</w:t>
      </w:r>
    </w:p>
    <w:p w14:paraId="7846215A" w14:textId="77777777" w:rsidR="00033A14" w:rsidRDefault="00000000">
      <w:pPr>
        <w:pStyle w:val="HangingIndent"/>
      </w:pPr>
      <w:r>
        <w:t>Conference Attendance, "2019 AOTA Education Summit and Academic Leadership Council Meeting," AOTA, Las Vegas, Nevada, United States. (October 15, 2019 - October 19, 2019).</w:t>
      </w:r>
    </w:p>
    <w:p w14:paraId="357A7913" w14:textId="77777777" w:rsidR="00033A14" w:rsidRDefault="00000000">
      <w:pPr>
        <w:pStyle w:val="HangingIndent"/>
      </w:pPr>
      <w:r>
        <w:t>Continuing Education Program, "Educating to Reduce Health Disparities: Transforming Social Determinants of Health Training," AOTA, Las Vegas, NV. (October 18, 2019).</w:t>
      </w:r>
    </w:p>
    <w:p w14:paraId="36839FA6" w14:textId="77777777" w:rsidR="00033A14" w:rsidRDefault="00000000">
      <w:pPr>
        <w:pStyle w:val="HangingIndent"/>
      </w:pPr>
      <w:r>
        <w:t>Continuing Education Program, "Looking Back &amp; Moving Forward: Reflections on Outcomes of a National Scholarship of Teaching and Learning (</w:t>
      </w:r>
      <w:proofErr w:type="spellStart"/>
      <w:r>
        <w:t>SoTL</w:t>
      </w:r>
      <w:proofErr w:type="spellEnd"/>
      <w:r>
        <w:t>) Institute for OT and OT Assistant Faculty," AOTA, Las Vegas, NV. (October 18, 2019).</w:t>
      </w:r>
    </w:p>
    <w:p w14:paraId="729083A9" w14:textId="77777777" w:rsidR="00033A14" w:rsidRDefault="00000000">
      <w:pPr>
        <w:pStyle w:val="HangingIndent"/>
      </w:pPr>
      <w:r>
        <w:t xml:space="preserve">Conference Attendance, "Texas Society for Allied Health Professionals," TSAHP, </w:t>
      </w:r>
      <w:proofErr w:type="spellStart"/>
      <w:r>
        <w:t>Lubbuck</w:t>
      </w:r>
      <w:proofErr w:type="spellEnd"/>
      <w:r>
        <w:t>, TX. (September 19, 2019).</w:t>
      </w:r>
    </w:p>
    <w:p w14:paraId="2D17DADD" w14:textId="77777777" w:rsidR="00033A14" w:rsidRDefault="00000000">
      <w:pPr>
        <w:pStyle w:val="HangingIndent"/>
      </w:pPr>
      <w:r>
        <w:t>Conference Attendance, "National Association of Minority Rehabilitation Concerns," University of Texas Rio Grande Valley / Langston University, Atlanta, GA, United States. (July 19, 2019 - July 22, 2019).</w:t>
      </w:r>
    </w:p>
    <w:p w14:paraId="07341C7E" w14:textId="77777777" w:rsidR="00033A14" w:rsidRDefault="00000000">
      <w:pPr>
        <w:pStyle w:val="HangingIndent"/>
      </w:pPr>
      <w:r>
        <w:t>Continuing Education Program, "Grant Writing and Technical Assistance training," Langston University, Atlanta, Georgia, United States. (July 17, 2019 - July 19, 2019).</w:t>
      </w:r>
    </w:p>
    <w:p w14:paraId="7535B6D5" w14:textId="77777777" w:rsidR="00033A14" w:rsidRDefault="00000000">
      <w:pPr>
        <w:pStyle w:val="HangingIndent"/>
      </w:pPr>
      <w:r>
        <w:t>Continuing Education Program, "The Goal Attainment Scaling (GAS) App: A Digital Solution for an Interprofessional Outcome Measure," AOTA. (April 5, 2019).</w:t>
      </w:r>
    </w:p>
    <w:p w14:paraId="28B3F7E6" w14:textId="77777777" w:rsidR="00033A14" w:rsidRDefault="00000000">
      <w:pPr>
        <w:pStyle w:val="HangingIndent"/>
      </w:pPr>
      <w:r>
        <w:t>Continuing Education Program, "Transitioning to School-Based Practice: A Primer for Practitioners," AOTA, New Orleans, LA, US. (April 4, 2019).</w:t>
      </w:r>
    </w:p>
    <w:p w14:paraId="1B3A0966" w14:textId="77777777" w:rsidR="00033A14" w:rsidRDefault="00000000">
      <w:pPr>
        <w:pStyle w:val="HangingIndent"/>
      </w:pPr>
      <w:r>
        <w:t>Workshop, "NIH Grant Writing Workshop," University of Texas Rio Grande Valley, Edinburg, TX, United States. (February 25, 2019 - February 26, 2019).</w:t>
      </w:r>
    </w:p>
    <w:p w14:paraId="1C87558A" w14:textId="77777777" w:rsidR="00033A14" w:rsidRDefault="00000000">
      <w:pPr>
        <w:pStyle w:val="HangingIndent"/>
      </w:pPr>
      <w:r>
        <w:t xml:space="preserve">Continuing Education Program, "Fidelity To Sensory Processing Interventions: What Are The Differences Between The Various Approaches And </w:t>
      </w:r>
      <w:proofErr w:type="gramStart"/>
      <w:r>
        <w:t>Interventions?.</w:t>
      </w:r>
      <w:proofErr w:type="gramEnd"/>
      <w:r>
        <w:t>" (December 12, 2018).</w:t>
      </w:r>
    </w:p>
    <w:p w14:paraId="0EE94D8D" w14:textId="77777777" w:rsidR="00033A14" w:rsidRDefault="00000000">
      <w:pPr>
        <w:pStyle w:val="HangingIndent"/>
      </w:pPr>
      <w:r>
        <w:t>Continuing Education Program, "Perinatal Mental Health and Occupational Therapy - Part 2." (December 4, 2018).</w:t>
      </w:r>
    </w:p>
    <w:p w14:paraId="2750D977" w14:textId="77777777" w:rsidR="00033A14" w:rsidRDefault="00000000">
      <w:pPr>
        <w:pStyle w:val="HangingIndent"/>
      </w:pPr>
      <w:r>
        <w:t>Continuing Education Program, "Perinatal Mental Health and Occupational Therapy - Part 1." (November 16, 2018).</w:t>
      </w:r>
    </w:p>
    <w:p w14:paraId="63B36965" w14:textId="77777777" w:rsidR="00033A14" w:rsidRDefault="00000000">
      <w:pPr>
        <w:pStyle w:val="HangingIndent"/>
      </w:pPr>
      <w:r>
        <w:t xml:space="preserve">Continuing Education Program, "A clinician's guide to the new SNF Patient Driven Payment Model," Texas Occupational Therapy Association, Sugarland, </w:t>
      </w:r>
      <w:proofErr w:type="spellStart"/>
      <w:r>
        <w:t>texas</w:t>
      </w:r>
      <w:proofErr w:type="spellEnd"/>
      <w:r>
        <w:t>, united states. (November 2, 2018).</w:t>
      </w:r>
    </w:p>
    <w:p w14:paraId="74DF263F" w14:textId="77777777" w:rsidR="00033A14" w:rsidRDefault="00000000">
      <w:pPr>
        <w:pStyle w:val="HangingIndent"/>
      </w:pPr>
      <w:r>
        <w:t>Continuing Education Program, "Fall Prevention Clinic for Community - Dwelling Older Adults," Texas Occupational Therapy Association, Sugarland, TX, United States. (November 2, 2018).</w:t>
      </w:r>
    </w:p>
    <w:p w14:paraId="2FCB47EF" w14:textId="77777777" w:rsidR="00033A14" w:rsidRDefault="00000000">
      <w:pPr>
        <w:pStyle w:val="HangingIndent"/>
      </w:pPr>
      <w:r>
        <w:t>Self-Study Program, "Independent Applying the QM Rubric (APPQMR)," University of Texas Rio Grande Valley, Edinburg, TX, United States. (July 11, 2018 - July 25, 2018).</w:t>
      </w:r>
    </w:p>
    <w:p w14:paraId="249357D8" w14:textId="77777777" w:rsidR="00033A14" w:rsidRDefault="00000000">
      <w:pPr>
        <w:pStyle w:val="HangingIndent"/>
      </w:pPr>
      <w:r>
        <w:t>Continuing Education Program, "Introduction to the Principles and Practice of Clinical Research," National Institute for Health. (September 2017 - May 2018).</w:t>
      </w:r>
    </w:p>
    <w:p w14:paraId="439DBFE7" w14:textId="77777777" w:rsidR="00033A14" w:rsidRDefault="00000000">
      <w:pPr>
        <w:pStyle w:val="HangingIndent"/>
      </w:pPr>
      <w:r>
        <w:t>Self-Study Program, "Introduction to the Principles and Practice of Clinical Research," National Institute for Health. (September 2017 - May 2018).</w:t>
      </w:r>
    </w:p>
    <w:p w14:paraId="15D7D0DF" w14:textId="77777777" w:rsidR="00033A14" w:rsidRDefault="00000000">
      <w:pPr>
        <w:pStyle w:val="HangingIndent"/>
      </w:pPr>
      <w:r>
        <w:t>Conference Attendance, "2018 AOTA Annual Conference &amp; Expo," AOTA, Salt Lake City, UT. (April 17, 2018 - April 22, 2018).</w:t>
      </w:r>
    </w:p>
    <w:p w14:paraId="1374A739" w14:textId="77777777" w:rsidR="00033A14" w:rsidRDefault="00000000">
      <w:pPr>
        <w:pStyle w:val="HangingIndent"/>
      </w:pPr>
      <w:r>
        <w:t>Continuing Education Program, "Federal Advocacy Issues and Legislative Update," AOTA, Salt Lake, UT. (April 21, 2018).</w:t>
      </w:r>
    </w:p>
    <w:p w14:paraId="7D3FEFA0" w14:textId="77777777" w:rsidR="00033A14" w:rsidRDefault="00000000">
      <w:pPr>
        <w:pStyle w:val="HangingIndent"/>
      </w:pPr>
      <w:r>
        <w:t xml:space="preserve">Continuing Education Program, "Integrating Assistive Technology Interventions and Resources Into the 21st Century School-Based Occupational Therapy Toolkit," AOTA, Salt </w:t>
      </w:r>
      <w:proofErr w:type="spellStart"/>
      <w:r>
        <w:t>LAke</w:t>
      </w:r>
      <w:proofErr w:type="spellEnd"/>
      <w:r>
        <w:t>, UT. (April 21, 2018).</w:t>
      </w:r>
    </w:p>
    <w:p w14:paraId="18D8B6A0" w14:textId="77777777" w:rsidR="00033A14" w:rsidRDefault="00000000">
      <w:pPr>
        <w:pStyle w:val="HangingIndent"/>
      </w:pPr>
      <w:r>
        <w:t>Continuing Education Program, "Educating Entry-Level Fieldwork II Students: Framing Specialist Expectations," AOTA, New Orleans, LA. (April 19, 2018).</w:t>
      </w:r>
    </w:p>
    <w:p w14:paraId="4CE2E85F" w14:textId="77777777" w:rsidR="00033A14" w:rsidRDefault="00000000">
      <w:pPr>
        <w:pStyle w:val="HangingIndent"/>
      </w:pPr>
      <w:r>
        <w:lastRenderedPageBreak/>
        <w:t>Continuing Education Program, "Systematic Review on Occupational Therapy for Children and Youth (Age 0-5 Years)," AOTA, Salt Lake City, UT. (April 19, 2018).</w:t>
      </w:r>
    </w:p>
    <w:p w14:paraId="37F972F5" w14:textId="77777777" w:rsidR="00033A14" w:rsidRDefault="00000000">
      <w:pPr>
        <w:pStyle w:val="HangingIndent"/>
      </w:pPr>
      <w:r>
        <w:t>Continuing Education Program, "Systematic Review on Occupational Therapy for Children and Youth (Age 5-21 Years)," AOTA, Salt Lake, UT. (April 19, 2018).</w:t>
      </w:r>
    </w:p>
    <w:p w14:paraId="77BBF0CD" w14:textId="77777777" w:rsidR="00033A14" w:rsidRDefault="00000000">
      <w:pPr>
        <w:pStyle w:val="HangingIndent"/>
      </w:pPr>
      <w:r>
        <w:t xml:space="preserve">Continuing Education Program, "The Distinct Value of Sensory Integration in Occupational Therapy Practice Settings," AOTA, Salt Lake </w:t>
      </w:r>
      <w:proofErr w:type="spellStart"/>
      <w:r>
        <w:t>Cuty</w:t>
      </w:r>
      <w:proofErr w:type="spellEnd"/>
      <w:r>
        <w:t>, UT. (April 19, 2018).</w:t>
      </w:r>
    </w:p>
    <w:p w14:paraId="0011D379" w14:textId="77777777" w:rsidR="00033A14" w:rsidRDefault="00000000">
      <w:pPr>
        <w:pStyle w:val="HangingIndent"/>
      </w:pPr>
      <w:r>
        <w:t>Continuing Education Program, "Improving Function in Children Using NDT, SI and Motor Learning Frameworks." (March 11, 2018).</w:t>
      </w:r>
    </w:p>
    <w:p w14:paraId="46EA8B1E" w14:textId="77777777" w:rsidR="00033A14" w:rsidRDefault="00000000">
      <w:pPr>
        <w:pStyle w:val="HangingIndent"/>
      </w:pPr>
      <w:r>
        <w:t>Continuing Education Program, "</w:t>
      </w:r>
      <w:proofErr w:type="spellStart"/>
      <w:r>
        <w:t>Autsim</w:t>
      </w:r>
      <w:proofErr w:type="spellEnd"/>
      <w:r>
        <w:t xml:space="preserve"> and Apraxia Treadmill Protocol." (February 23, 2018).</w:t>
      </w:r>
    </w:p>
    <w:p w14:paraId="2EE7E6A7" w14:textId="77777777" w:rsidR="00033A14" w:rsidRDefault="00000000">
      <w:pPr>
        <w:pStyle w:val="HangingIndent"/>
      </w:pPr>
      <w:r>
        <w:t>Continuing Education Program, "Goniometry." (February 20, 2018).</w:t>
      </w:r>
    </w:p>
    <w:p w14:paraId="1188533C" w14:textId="77777777" w:rsidR="00033A14" w:rsidRDefault="00000000">
      <w:pPr>
        <w:pStyle w:val="HangingIndent"/>
      </w:pPr>
      <w:r>
        <w:t>Continuing Education Program, "Introduction to Baby Treatment." (February 16, 2018).</w:t>
      </w:r>
    </w:p>
    <w:p w14:paraId="35EDF1F9" w14:textId="77777777" w:rsidR="00033A14" w:rsidRDefault="00000000">
      <w:pPr>
        <w:pStyle w:val="HangingIndent"/>
      </w:pPr>
      <w:r>
        <w:t>Workshop, "Intermediate Blackboard training," UTRGV, Edinburg, TX. (January 17, 2018).</w:t>
      </w:r>
    </w:p>
    <w:p w14:paraId="0468BABF" w14:textId="77777777" w:rsidR="00033A14" w:rsidRDefault="00000000">
      <w:pPr>
        <w:pStyle w:val="HangingIndent"/>
      </w:pPr>
      <w:r>
        <w:t>Workshop, "What's New in Blackboard," UTRGV, Edinburg, Texas, United States. (January 8, 2018).</w:t>
      </w:r>
    </w:p>
    <w:p w14:paraId="40D0EA55" w14:textId="77777777" w:rsidR="00033A14" w:rsidRDefault="00000000">
      <w:pPr>
        <w:pStyle w:val="HangingIndent"/>
      </w:pPr>
      <w:r>
        <w:t>Conference Attendance, "Texas Occupational Therapy Association," TOTA, Austin, TX, USA. (November 2017).</w:t>
      </w:r>
    </w:p>
    <w:p w14:paraId="29BA9A85" w14:textId="77777777" w:rsidR="00033A14" w:rsidRDefault="00000000">
      <w:pPr>
        <w:pStyle w:val="HangingIndent"/>
      </w:pPr>
      <w:r>
        <w:t>Workshop, "Reflex Development, Evaluation, and Application to Practice," TOTA, Austin, TX. (November 18, 2017).</w:t>
      </w:r>
    </w:p>
    <w:p w14:paraId="76C69969" w14:textId="77777777" w:rsidR="00033A14" w:rsidRDefault="00000000">
      <w:pPr>
        <w:pStyle w:val="HangingIndent"/>
      </w:pPr>
      <w:r>
        <w:t xml:space="preserve">Workshop, "A data driven approach to school therapy </w:t>
      </w:r>
      <w:proofErr w:type="spellStart"/>
      <w:r>
        <w:t>sevices</w:t>
      </w:r>
      <w:proofErr w:type="spellEnd"/>
      <w:r>
        <w:t>," TOTA, Austin. (November 17, 2017).</w:t>
      </w:r>
    </w:p>
    <w:p w14:paraId="3BF83AB8" w14:textId="77777777" w:rsidR="00033A14" w:rsidRDefault="00000000">
      <w:pPr>
        <w:pStyle w:val="HangingIndent"/>
      </w:pPr>
      <w:r>
        <w:t>Conference Attendance, "AOTA National Conference," AOTA, Philadelphia, PA, USA. (April 2017).</w:t>
      </w:r>
    </w:p>
    <w:p w14:paraId="3CF17C23" w14:textId="77777777" w:rsidR="00033A14" w:rsidRDefault="00000000">
      <w:pPr>
        <w:pStyle w:val="HangingIndent"/>
      </w:pPr>
      <w:r>
        <w:t>Workshop, "Teaching Beyond the Content," AOTA, Philadelphia, PA. (April 2, 2017).</w:t>
      </w:r>
    </w:p>
    <w:p w14:paraId="173415A5" w14:textId="77777777" w:rsidR="00033A14" w:rsidRDefault="00000000">
      <w:pPr>
        <w:pStyle w:val="HangingIndent"/>
      </w:pPr>
      <w:r>
        <w:t>Workshop, "Teaching Beyond the Content," AOTA, Philadelphia, PA. (April 2, 2017).</w:t>
      </w:r>
    </w:p>
    <w:p w14:paraId="442F26FE" w14:textId="77777777" w:rsidR="00033A14" w:rsidRDefault="00000000">
      <w:pPr>
        <w:pStyle w:val="HangingIndent"/>
      </w:pPr>
      <w:r>
        <w:t xml:space="preserve">Continuing Education Program, "The Value-Based Mindset: How </w:t>
      </w:r>
      <w:proofErr w:type="gramStart"/>
      <w:r>
        <w:t>To</w:t>
      </w:r>
      <w:proofErr w:type="gramEnd"/>
      <w:r>
        <w:t xml:space="preserve"> Make the Shift in a Volume-Driven World," AOTA, Philadelphia, PA. (April 1, 2017).</w:t>
      </w:r>
    </w:p>
    <w:p w14:paraId="5FF7C61F" w14:textId="77777777" w:rsidR="00033A14" w:rsidRDefault="00000000">
      <w:pPr>
        <w:pStyle w:val="HangingIndent"/>
      </w:pPr>
      <w:r>
        <w:t>Workshop, "The Value Based Mindset," AOTA, Philadelphia, PA. (April 1, 2017).</w:t>
      </w:r>
    </w:p>
    <w:p w14:paraId="3F788A06" w14:textId="77777777" w:rsidR="00033A14" w:rsidRDefault="00000000">
      <w:pPr>
        <w:pStyle w:val="HangingIndent"/>
      </w:pPr>
      <w:r>
        <w:t xml:space="preserve">Continuing Education Program, "An Approach to Implementing Goal Attainment Scaling as a Sensory Integration Outcome in Clinical Practice," AOTA, </w:t>
      </w:r>
      <w:proofErr w:type="spellStart"/>
      <w:r>
        <w:t>Philadelpha</w:t>
      </w:r>
      <w:proofErr w:type="spellEnd"/>
      <w:r>
        <w:t>, PA. (March 31, 2017).</w:t>
      </w:r>
    </w:p>
    <w:p w14:paraId="0E53DE33" w14:textId="77777777" w:rsidR="00033A14" w:rsidRDefault="00000000">
      <w:pPr>
        <w:pStyle w:val="HangingIndent"/>
      </w:pPr>
      <w:r>
        <w:t>Continuing Education Program, "Best Practices for Measuring Academic Program Effectiveness," AOTA, Philadelphia, PA. (March 31, 2017).</w:t>
      </w:r>
    </w:p>
    <w:p w14:paraId="42801216" w14:textId="77777777" w:rsidR="00033A14" w:rsidRDefault="00000000">
      <w:pPr>
        <w:pStyle w:val="HangingIndent"/>
      </w:pPr>
      <w:r>
        <w:t>Continuing Education Program, "An Occupation-Based, Learning Support Program for At-Risk Occupational Therapy Students," AOTA, Philadelphia, PA. (March 30, 2017).</w:t>
      </w:r>
    </w:p>
    <w:p w14:paraId="46429B60" w14:textId="77777777" w:rsidR="00033A14" w:rsidRDefault="00000000">
      <w:pPr>
        <w:pStyle w:val="HangingIndent"/>
      </w:pPr>
      <w:r>
        <w:t>Continuing Education Program, "Identifying Outcomes in Ayres Sensory Integration," AOTA, Philadelphia, PA. (March 30, 2017).</w:t>
      </w:r>
    </w:p>
    <w:p w14:paraId="044F935C" w14:textId="77777777" w:rsidR="00033A14" w:rsidRDefault="00000000">
      <w:pPr>
        <w:pStyle w:val="HangingIndent"/>
      </w:pPr>
      <w:r>
        <w:t>Workshop, "Changing Practice Settings Becoming an Occupational Therapy Educator," AOTA, Philadelphia, PA. (March 30, 2017).</w:t>
      </w:r>
    </w:p>
    <w:p w14:paraId="7BD4EFF5" w14:textId="77777777" w:rsidR="00033A14" w:rsidRDefault="00000000">
      <w:pPr>
        <w:pStyle w:val="HangingIndent"/>
      </w:pPr>
      <w:r>
        <w:t>Continuing Education Program, "Changing Practice Settings: Becoming an Occupational Therapy Educator," AOTA, Philadelphia, PA. (March 29, 2017).</w:t>
      </w:r>
    </w:p>
    <w:p w14:paraId="33068B68" w14:textId="77777777" w:rsidR="00033A14" w:rsidRDefault="00000000">
      <w:pPr>
        <w:pStyle w:val="HangingIndent"/>
      </w:pPr>
      <w:r>
        <w:t>Continuing Education Program, "Concepts and Guidelines in Baby Treatment." (2016).</w:t>
      </w:r>
    </w:p>
    <w:p w14:paraId="1D1EE2EF" w14:textId="77777777" w:rsidR="00033A14" w:rsidRDefault="00000000">
      <w:pPr>
        <w:pStyle w:val="HangingIndent"/>
      </w:pPr>
      <w:r>
        <w:t>Continuing Education Program, "Early Baby Treatment 3." (2016).</w:t>
      </w:r>
    </w:p>
    <w:p w14:paraId="44F4AF9C" w14:textId="77777777" w:rsidR="00033A14" w:rsidRDefault="00000000">
      <w:pPr>
        <w:pStyle w:val="HangingIndent"/>
      </w:pPr>
      <w:r>
        <w:t>treatment strategies in closed head and brain injuries. (2015).</w:t>
      </w:r>
    </w:p>
    <w:p w14:paraId="7A01C3C4" w14:textId="77777777" w:rsidR="00033A14" w:rsidRDefault="00000000">
      <w:pPr>
        <w:pStyle w:val="HangingIndent"/>
      </w:pPr>
      <w:r>
        <w:t>Continuing Education Program, "Beyond Weight Bearing." (2014).</w:t>
      </w:r>
    </w:p>
    <w:p w14:paraId="30C03D13" w14:textId="77777777" w:rsidR="00033A14" w:rsidRDefault="00000000">
      <w:pPr>
        <w:pStyle w:val="HangingIndent"/>
      </w:pPr>
      <w:r>
        <w:t>Continuing Education Program, "Early Baby Treatment II." (2014).</w:t>
      </w:r>
    </w:p>
    <w:p w14:paraId="59F3D9F1" w14:textId="77777777" w:rsidR="00033A14" w:rsidRDefault="00000000">
      <w:pPr>
        <w:pStyle w:val="HangingIndent"/>
      </w:pPr>
      <w:r>
        <w:t>Continuing Education Program, "Improving Developmental Hand Function and Handwriting." (2014).</w:t>
      </w:r>
    </w:p>
    <w:p w14:paraId="7AFCDCCC" w14:textId="77777777" w:rsidR="00033A14" w:rsidRDefault="00000000">
      <w:pPr>
        <w:pStyle w:val="HangingIndent"/>
      </w:pPr>
      <w:r>
        <w:lastRenderedPageBreak/>
        <w:t xml:space="preserve">Continuing Education Program, "Treatment Issues in Spina </w:t>
      </w:r>
      <w:proofErr w:type="spellStart"/>
      <w:r>
        <w:t>Biffida</w:t>
      </w:r>
      <w:proofErr w:type="spellEnd"/>
      <w:r>
        <w:t xml:space="preserve"> and Downs Syndrome." (2014).</w:t>
      </w:r>
    </w:p>
    <w:p w14:paraId="51AF6DAD" w14:textId="77777777" w:rsidR="00033A14" w:rsidRDefault="00000000">
      <w:pPr>
        <w:pStyle w:val="HangingIndent"/>
      </w:pPr>
      <w:r>
        <w:t>Continuing Education Program, "Dressing, Hygiene as Therapeutic Objectives with Neuromotor disorder." (2012).</w:t>
      </w:r>
    </w:p>
    <w:p w14:paraId="520F7185" w14:textId="77777777" w:rsidR="00033A14" w:rsidRDefault="00000000">
      <w:pPr>
        <w:pStyle w:val="HangingIndent"/>
      </w:pPr>
      <w:r>
        <w:t>Continuing Education Program, "Early Baby Treatment." (2012).</w:t>
      </w:r>
    </w:p>
    <w:p w14:paraId="3582D5D5" w14:textId="77777777" w:rsidR="00033A14" w:rsidRDefault="00000000">
      <w:pPr>
        <w:pStyle w:val="HangingIndent"/>
      </w:pPr>
      <w:r>
        <w:t>Continuing Education Program, "Functional Vision and Its Impact on Motor Learning." (2012).</w:t>
      </w:r>
    </w:p>
    <w:p w14:paraId="77521009" w14:textId="77777777" w:rsidR="00033A14" w:rsidRDefault="00000000">
      <w:pPr>
        <w:pStyle w:val="HangingIndent"/>
      </w:pPr>
      <w:r>
        <w:t>Continuing Education Program, "The Assessment and Treatment of Torticollis." (2012).</w:t>
      </w:r>
    </w:p>
    <w:p w14:paraId="223E2A4C" w14:textId="77777777" w:rsidR="00033A14" w:rsidRDefault="00000000">
      <w:pPr>
        <w:pStyle w:val="HangingIndent"/>
      </w:pPr>
      <w:r>
        <w:t xml:space="preserve">Continuing Education Program, "Autism from the Inside Out," Professional Advancement </w:t>
      </w:r>
      <w:proofErr w:type="spellStart"/>
      <w:r>
        <w:t>Semminars</w:t>
      </w:r>
      <w:proofErr w:type="spellEnd"/>
      <w:r>
        <w:t>, McAllen, TX, USA. (2011).</w:t>
      </w:r>
    </w:p>
    <w:p w14:paraId="45E9775B" w14:textId="77777777" w:rsidR="00033A14" w:rsidRDefault="00000000">
      <w:pPr>
        <w:pStyle w:val="HangingIndent"/>
      </w:pPr>
      <w:r>
        <w:t xml:space="preserve">Continuing Education Program, "Beckman Oral Motor </w:t>
      </w:r>
      <w:proofErr w:type="spellStart"/>
      <w:r>
        <w:t>Assessmentand</w:t>
      </w:r>
      <w:proofErr w:type="spellEnd"/>
      <w:r>
        <w:t xml:space="preserve"> Intervention," Milestones Therapeutic Assoc, McAllen, TX, USA. (2009).</w:t>
      </w:r>
    </w:p>
    <w:p w14:paraId="2894BE6B" w14:textId="77777777" w:rsidR="00033A14" w:rsidRDefault="00000000">
      <w:pPr>
        <w:pStyle w:val="HangingIndent"/>
      </w:pPr>
      <w:r>
        <w:t>Continuing Education Program, "Interactive Metronome," RGV Rehab, McAllen, TX, USA. (2009).</w:t>
      </w:r>
    </w:p>
    <w:p w14:paraId="6D59D8F9" w14:textId="77777777" w:rsidR="00033A14" w:rsidRDefault="00000000">
      <w:pPr>
        <w:pStyle w:val="HangingIndent"/>
      </w:pPr>
      <w:r>
        <w:t>Continuing Education Program, "NDT and the Baby," McAllen, TX, USA. (2008).</w:t>
      </w:r>
    </w:p>
    <w:p w14:paraId="2AE5BAF3" w14:textId="77777777" w:rsidR="00033A14" w:rsidRDefault="00000000">
      <w:pPr>
        <w:pStyle w:val="HangingIndent"/>
      </w:pPr>
      <w:r>
        <w:t xml:space="preserve">Continuing Education Program, "Talk Tools: A </w:t>
      </w:r>
      <w:proofErr w:type="gramStart"/>
      <w:r>
        <w:t>three part</w:t>
      </w:r>
      <w:proofErr w:type="gramEnd"/>
      <w:r>
        <w:t xml:space="preserve"> plan for muscle based oral motor therapy," Milestones Therapeutic Assoc, McAllen, TX, USA. (2008).</w:t>
      </w:r>
    </w:p>
    <w:p w14:paraId="4A41C4BC" w14:textId="77777777" w:rsidR="00033A14" w:rsidRDefault="00000000">
      <w:pPr>
        <w:pStyle w:val="HangingIndent"/>
      </w:pPr>
      <w:r>
        <w:t>Continuing Education Program, "Craniosacral Therapy I," Dallas, TX, USA. (2006).</w:t>
      </w:r>
    </w:p>
    <w:p w14:paraId="58252C93" w14:textId="77777777" w:rsidR="00033A14" w:rsidRDefault="00000000">
      <w:pPr>
        <w:pStyle w:val="HangingIndent"/>
      </w:pPr>
      <w:r>
        <w:t>Continuing Education Program, "NDT-Based Aquatics for Adults," Milestones Therapeutic Assoc, McAllen, TX, USA. (2006).</w:t>
      </w:r>
    </w:p>
    <w:p w14:paraId="252BD9CC" w14:textId="77777777" w:rsidR="00033A14" w:rsidRDefault="00000000">
      <w:pPr>
        <w:pStyle w:val="HangingIndent"/>
      </w:pPr>
      <w:r>
        <w:t>Continuing Education Program, "Aquatic Systems I, II, &amp; III," Milestones Therapeutic Assoc, McAllen, TX, USA. (2005).</w:t>
      </w:r>
    </w:p>
    <w:p w14:paraId="1E4F2B26" w14:textId="77777777" w:rsidR="00033A14" w:rsidRDefault="00000000">
      <w:pPr>
        <w:pStyle w:val="HangingIndent"/>
      </w:pPr>
      <w:r>
        <w:t>Continuing Education Program, "READY Approach," Albany, NY, USA. (2005).</w:t>
      </w:r>
    </w:p>
    <w:p w14:paraId="5E370195" w14:textId="77777777" w:rsidR="00033A14" w:rsidRDefault="00000000">
      <w:pPr>
        <w:pStyle w:val="HangingIndent"/>
      </w:pPr>
      <w:r>
        <w:t>Continuing Education Program, "Therapeutic Listening," Dallas, TX, USA. (2005).</w:t>
      </w:r>
    </w:p>
    <w:p w14:paraId="7F44947B" w14:textId="77777777" w:rsidR="00033A14" w:rsidRDefault="00000000">
      <w:pPr>
        <w:pStyle w:val="HangingIndent"/>
      </w:pPr>
      <w:r>
        <w:t>Continuing Education Program, "</w:t>
      </w:r>
      <w:proofErr w:type="spellStart"/>
      <w:r>
        <w:t>Inroduction</w:t>
      </w:r>
      <w:proofErr w:type="spellEnd"/>
      <w:r>
        <w:t xml:space="preserve"> to Hippotherapy," Old Lyme, CT, USA. (2004).</w:t>
      </w:r>
    </w:p>
    <w:p w14:paraId="05012D58" w14:textId="77777777" w:rsidR="00033A14" w:rsidRDefault="00000000">
      <w:pPr>
        <w:pStyle w:val="HangingIndent"/>
      </w:pPr>
      <w:r>
        <w:t>Continuing Education Program, "</w:t>
      </w:r>
      <w:proofErr w:type="spellStart"/>
      <w:r>
        <w:t>Kineseotaping</w:t>
      </w:r>
      <w:proofErr w:type="spellEnd"/>
      <w:r>
        <w:t xml:space="preserve"> certification," Texas Children's </w:t>
      </w:r>
      <w:proofErr w:type="spellStart"/>
      <w:r>
        <w:t>Hosptial</w:t>
      </w:r>
      <w:proofErr w:type="spellEnd"/>
      <w:r>
        <w:t>, Houston, TX, USA. (2004).</w:t>
      </w:r>
    </w:p>
    <w:p w14:paraId="193549C9" w14:textId="77777777" w:rsidR="00033A14" w:rsidRDefault="00000000">
      <w:pPr>
        <w:pStyle w:val="HangingIndent"/>
      </w:pPr>
      <w:r>
        <w:t xml:space="preserve">Continuing Education Program, "European </w:t>
      </w:r>
      <w:proofErr w:type="spellStart"/>
      <w:r>
        <w:t>Pediatic</w:t>
      </w:r>
      <w:proofErr w:type="spellEnd"/>
      <w:r>
        <w:t xml:space="preserve"> </w:t>
      </w:r>
      <w:proofErr w:type="spellStart"/>
      <w:r>
        <w:t>Appoach</w:t>
      </w:r>
      <w:proofErr w:type="spellEnd"/>
      <w:r>
        <w:t>," McAllen, TX, USA. (2003).</w:t>
      </w:r>
    </w:p>
    <w:p w14:paraId="2C5C5C11" w14:textId="77777777" w:rsidR="00033A14" w:rsidRDefault="00000000">
      <w:pPr>
        <w:pStyle w:val="HangingIndent"/>
      </w:pPr>
      <w:r>
        <w:t xml:space="preserve">Continuing Education Program, "NDT and </w:t>
      </w:r>
      <w:proofErr w:type="spellStart"/>
      <w:r>
        <w:t>Myofacial</w:t>
      </w:r>
      <w:proofErr w:type="spellEnd"/>
      <w:r>
        <w:t xml:space="preserve"> Release," Texas Children's </w:t>
      </w:r>
      <w:proofErr w:type="spellStart"/>
      <w:r>
        <w:t>Hosptial</w:t>
      </w:r>
      <w:proofErr w:type="spellEnd"/>
      <w:r>
        <w:t>, Houston, TX. (2003).</w:t>
      </w:r>
    </w:p>
    <w:p w14:paraId="6E44CCEB" w14:textId="77777777" w:rsidR="00033A14" w:rsidRDefault="00000000">
      <w:pPr>
        <w:pStyle w:val="HangingIndent"/>
      </w:pPr>
      <w:r>
        <w:t>Continuing Education Program, "Evaluation of Dysphagia," UTPA, Edinburg, TX, USA. (2002).</w:t>
      </w:r>
    </w:p>
    <w:p w14:paraId="60763DEB" w14:textId="77777777" w:rsidR="00033A14" w:rsidRDefault="00000000">
      <w:pPr>
        <w:pStyle w:val="HangingIndent"/>
      </w:pPr>
      <w:r>
        <w:t>Continuing Education Program, "</w:t>
      </w:r>
      <w:proofErr w:type="spellStart"/>
      <w:r>
        <w:t>Handwrtitting</w:t>
      </w:r>
      <w:proofErr w:type="spellEnd"/>
      <w:r>
        <w:t xml:space="preserve"> without Tears," UTPA, Edinburg, TX, USA. (2001).</w:t>
      </w:r>
    </w:p>
    <w:p w14:paraId="3332459A" w14:textId="77777777" w:rsidR="00033A14" w:rsidRDefault="00000000">
      <w:pPr>
        <w:pStyle w:val="HangingIndent"/>
      </w:pPr>
      <w:r>
        <w:t>Continuing Education Program, "Introduction to Ergonomics," UTPA, Edinburg, TX, USA. (2000).</w:t>
      </w:r>
    </w:p>
    <w:p w14:paraId="2AA4E7A2" w14:textId="77777777" w:rsidR="00033A14" w:rsidRDefault="00000000">
      <w:pPr>
        <w:pStyle w:val="Heading2"/>
      </w:pPr>
      <w:r>
        <w:t>University Service</w:t>
      </w:r>
    </w:p>
    <w:p w14:paraId="1356FEA8" w14:textId="77777777" w:rsidR="00033A14" w:rsidRDefault="00000000">
      <w:pPr>
        <w:pStyle w:val="HangingIndent"/>
      </w:pPr>
      <w:r>
        <w:t>Faculty Senate, Faculty Senate. (September 1, 2018 - Present).</w:t>
      </w:r>
    </w:p>
    <w:p w14:paraId="0B742D7B" w14:textId="77777777" w:rsidR="00033A14" w:rsidRDefault="00000000">
      <w:pPr>
        <w:pStyle w:val="Heading2"/>
      </w:pPr>
      <w:r>
        <w:t>Professional Service</w:t>
      </w:r>
    </w:p>
    <w:p w14:paraId="03016EE0" w14:textId="77777777" w:rsidR="00033A14" w:rsidRDefault="00000000">
      <w:pPr>
        <w:pStyle w:val="HangingIndent"/>
      </w:pPr>
      <w:r>
        <w:t xml:space="preserve">Editorial Review Board Member, Physical </w:t>
      </w:r>
      <w:proofErr w:type="gramStart"/>
      <w:r>
        <w:t>Medicine</w:t>
      </w:r>
      <w:proofErr w:type="gramEnd"/>
      <w:r>
        <w:t xml:space="preserve"> and Rehabilitation. (August 2021 - Present).</w:t>
      </w:r>
    </w:p>
    <w:p w14:paraId="69073AC6" w14:textId="77777777" w:rsidR="00033A14" w:rsidRDefault="00000000">
      <w:pPr>
        <w:pStyle w:val="HangingIndent"/>
      </w:pPr>
      <w:r>
        <w:t xml:space="preserve">Committee Member, Professional Advisory Committee MS </w:t>
      </w:r>
      <w:proofErr w:type="spellStart"/>
      <w:r>
        <w:t>Diatetics</w:t>
      </w:r>
      <w:proofErr w:type="spellEnd"/>
      <w:r>
        <w:t>, Edinburg, Texas. (December 2020 - Present).</w:t>
      </w:r>
    </w:p>
    <w:p w14:paraId="5566AEFF" w14:textId="77777777" w:rsidR="00033A14" w:rsidRDefault="00000000">
      <w:pPr>
        <w:pStyle w:val="HangingIndent"/>
      </w:pPr>
      <w:r>
        <w:t>Editorial Review Board Member, Journal of Behavioral and Social Science. (February 2019 - Present).</w:t>
      </w:r>
    </w:p>
    <w:p w14:paraId="5F546126" w14:textId="77777777" w:rsidR="00033A14" w:rsidRDefault="00000000">
      <w:pPr>
        <w:pStyle w:val="HangingIndent"/>
      </w:pPr>
      <w:r>
        <w:t>Committee Chair, Texas Occupational Therapy Association Chair for Committee of Legislative and Political Affairs, Texas. (January 18, 2018 - Present).</w:t>
      </w:r>
    </w:p>
    <w:p w14:paraId="431FD9F4" w14:textId="77777777" w:rsidR="00033A14" w:rsidRDefault="00000000">
      <w:pPr>
        <w:pStyle w:val="HangingIndent"/>
      </w:pPr>
      <w:r>
        <w:t xml:space="preserve">Board Member, TODOS (An AOTA </w:t>
      </w:r>
      <w:proofErr w:type="spellStart"/>
      <w:r>
        <w:t>sponsered</w:t>
      </w:r>
      <w:proofErr w:type="spellEnd"/>
      <w:r>
        <w:t xml:space="preserve"> </w:t>
      </w:r>
      <w:proofErr w:type="spellStart"/>
      <w:r>
        <w:t>commitee</w:t>
      </w:r>
      <w:proofErr w:type="spellEnd"/>
      <w:r>
        <w:t>), Austin, Texas. (April 2017 - Present).</w:t>
      </w:r>
    </w:p>
    <w:p w14:paraId="37F935BD" w14:textId="77777777" w:rsidR="00033A14" w:rsidRDefault="00000000">
      <w:pPr>
        <w:pStyle w:val="HangingIndent"/>
      </w:pPr>
      <w:r>
        <w:lastRenderedPageBreak/>
        <w:t>Officer, President/Elect/Past, Texas Occupational Therapy Association -PAC, Austin, TX. (January 2018 - January 2021).</w:t>
      </w:r>
    </w:p>
    <w:p w14:paraId="6E8F742A" w14:textId="77777777" w:rsidR="00033A14" w:rsidRDefault="00000000">
      <w:pPr>
        <w:pStyle w:val="HangingIndent"/>
      </w:pPr>
      <w:r>
        <w:t>Advisory Board Member, Professional Advisory Committee for UTRGV /UTPA, Edinburg, Texas. (January 2010 - December 2016).</w:t>
      </w:r>
    </w:p>
    <w:p w14:paraId="10686DAA" w14:textId="77777777" w:rsidR="00033A14" w:rsidRDefault="00000000">
      <w:pPr>
        <w:pStyle w:val="Heading2"/>
      </w:pPr>
      <w:r>
        <w:t>Public Service</w:t>
      </w:r>
    </w:p>
    <w:p w14:paraId="1143D6B9" w14:textId="77777777" w:rsidR="00033A14" w:rsidRDefault="00000000">
      <w:pPr>
        <w:pStyle w:val="HangingIndent"/>
      </w:pPr>
      <w:r>
        <w:t>Editorial Review Board Member, Journal of Behavioral and Social Sciences. (February 2019 - Present).</w:t>
      </w:r>
    </w:p>
    <w:p w14:paraId="72912104" w14:textId="77777777" w:rsidR="00033A14" w:rsidRDefault="00000000">
      <w:pPr>
        <w:pStyle w:val="HangingIndent"/>
      </w:pPr>
      <w:r>
        <w:t>Officer, Treasurer, Boy Scouts of America/ Cub Scout Pack 321, McAllen, TX. (December 2017 - Present).</w:t>
      </w:r>
    </w:p>
    <w:p w14:paraId="44AC7DEE" w14:textId="77777777" w:rsidR="00033A14" w:rsidRDefault="00000000">
      <w:pPr>
        <w:pStyle w:val="HangingIndent"/>
      </w:pPr>
      <w:r>
        <w:t>Participant in Community Health Event, Backpack Awareness Booth at the Brownsville Community Health Fair, Brownsville, TX. (September 19, 2017).</w:t>
      </w:r>
    </w:p>
    <w:sectPr w:rsidR="00033A14">
      <w:pgSz w:w="12240" w:h="15840"/>
      <w:pgMar w:top="1134" w:right="1134" w:bottom="1134" w:left="1134"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1"/>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EC1441"/>
    <w:multiLevelType w:val="multilevel"/>
    <w:tmpl w:val="87A085D2"/>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pStyle w:val="Heading7"/>
      <w:suff w:val="nothing"/>
      <w:lvlText w:val=""/>
      <w:lvlJc w:val="left"/>
      <w:pPr>
        <w:tabs>
          <w:tab w:val="num" w:pos="1296"/>
        </w:tabs>
        <w:ind w:left="1296" w:hanging="1296"/>
      </w:pPr>
    </w:lvl>
    <w:lvl w:ilvl="7">
      <w:start w:val="1"/>
      <w:numFmt w:val="none"/>
      <w:pStyle w:val="Heading8"/>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16cid:durableId="18007590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za1sDQ3N7EwszBW0lEKTi0uzszPAykwrAUAtHyrdiwAAAA="/>
  </w:docVars>
  <w:rsids>
    <w:rsidRoot w:val="00033A14"/>
    <w:rsid w:val="00033A14"/>
    <w:rsid w:val="004E4ED5"/>
    <w:rsid w:val="00DE3E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73EBC"/>
  <w15:docId w15:val="{90632DD3-1D88-47BB-8A1C-483A43F84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ans CJK SC Regular" w:hAnsi="Liberation Serif" w:cs="FreeSans"/>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rPr>
  </w:style>
  <w:style w:type="paragraph" w:styleId="Heading1">
    <w:name w:val="heading 1"/>
    <w:basedOn w:val="Heading"/>
    <w:next w:val="BodyText"/>
    <w:uiPriority w:val="9"/>
    <w:qFormat/>
    <w:pPr>
      <w:numPr>
        <w:numId w:val="1"/>
      </w:numPr>
      <w:ind w:left="0" w:firstLine="0"/>
      <w:outlineLvl w:val="0"/>
    </w:pPr>
    <w:rPr>
      <w:b/>
      <w:szCs w:val="36"/>
    </w:rPr>
  </w:style>
  <w:style w:type="paragraph" w:styleId="Heading2">
    <w:name w:val="heading 2"/>
    <w:basedOn w:val="Heading"/>
    <w:next w:val="BodyText"/>
    <w:uiPriority w:val="9"/>
    <w:unhideWhenUsed/>
    <w:qFormat/>
    <w:pPr>
      <w:numPr>
        <w:ilvl w:val="1"/>
        <w:numId w:val="1"/>
      </w:numPr>
      <w:spacing w:before="200"/>
      <w:ind w:left="0" w:firstLine="0"/>
      <w:outlineLvl w:val="1"/>
    </w:pPr>
    <w:rPr>
      <w:b/>
      <w:sz w:val="24"/>
      <w:szCs w:val="32"/>
    </w:rPr>
  </w:style>
  <w:style w:type="paragraph" w:styleId="Heading3">
    <w:name w:val="heading 3"/>
    <w:basedOn w:val="Heading"/>
    <w:next w:val="BodyText"/>
    <w:uiPriority w:val="9"/>
    <w:semiHidden/>
    <w:unhideWhenUsed/>
    <w:qFormat/>
    <w:pPr>
      <w:numPr>
        <w:ilvl w:val="2"/>
        <w:numId w:val="1"/>
      </w:numPr>
      <w:spacing w:before="140"/>
      <w:ind w:left="0" w:firstLine="0"/>
      <w:outlineLvl w:val="2"/>
    </w:pPr>
    <w:rPr>
      <w:b/>
      <w:sz w:val="20"/>
    </w:rPr>
  </w:style>
  <w:style w:type="paragraph" w:styleId="Heading4">
    <w:name w:val="heading 4"/>
    <w:basedOn w:val="Heading"/>
    <w:next w:val="BodyText"/>
    <w:uiPriority w:val="9"/>
    <w:semiHidden/>
    <w:unhideWhenUsed/>
    <w:qFormat/>
    <w:pPr>
      <w:numPr>
        <w:ilvl w:val="3"/>
        <w:numId w:val="1"/>
      </w:numPr>
      <w:spacing w:before="120"/>
      <w:ind w:left="0" w:firstLine="0"/>
      <w:outlineLvl w:val="3"/>
    </w:pPr>
    <w:rPr>
      <w:iCs/>
      <w:sz w:val="20"/>
      <w:szCs w:val="27"/>
    </w:rPr>
  </w:style>
  <w:style w:type="paragraph" w:styleId="Heading5">
    <w:name w:val="heading 5"/>
    <w:basedOn w:val="Heading"/>
    <w:next w:val="BodyText"/>
    <w:uiPriority w:val="9"/>
    <w:semiHidden/>
    <w:unhideWhenUsed/>
    <w:qFormat/>
    <w:pPr>
      <w:numPr>
        <w:ilvl w:val="4"/>
        <w:numId w:val="1"/>
      </w:numPr>
      <w:spacing w:before="120" w:after="60"/>
      <w:ind w:left="0" w:firstLine="0"/>
      <w:outlineLvl w:val="4"/>
    </w:pPr>
    <w:rPr>
      <w:sz w:val="18"/>
      <w:szCs w:val="24"/>
    </w:rPr>
  </w:style>
  <w:style w:type="paragraph" w:styleId="Heading6">
    <w:name w:val="heading 6"/>
    <w:basedOn w:val="Heading"/>
    <w:next w:val="BodyText"/>
    <w:uiPriority w:val="9"/>
    <w:semiHidden/>
    <w:unhideWhenUsed/>
    <w:qFormat/>
    <w:pPr>
      <w:numPr>
        <w:ilvl w:val="5"/>
        <w:numId w:val="1"/>
      </w:numPr>
      <w:spacing w:before="60" w:after="60"/>
      <w:ind w:left="0" w:firstLine="0"/>
      <w:outlineLvl w:val="5"/>
    </w:pPr>
    <w:rPr>
      <w:i/>
      <w:iCs/>
      <w:sz w:val="18"/>
      <w:szCs w:val="24"/>
    </w:rPr>
  </w:style>
  <w:style w:type="paragraph" w:styleId="Heading7">
    <w:name w:val="heading 7"/>
    <w:basedOn w:val="Heading"/>
    <w:next w:val="BodyText"/>
    <w:qFormat/>
    <w:pPr>
      <w:numPr>
        <w:ilvl w:val="6"/>
        <w:numId w:val="1"/>
      </w:numPr>
      <w:spacing w:before="60" w:after="60"/>
      <w:ind w:left="0" w:firstLine="0"/>
      <w:outlineLvl w:val="6"/>
    </w:pPr>
    <w:rPr>
      <w:b/>
      <w:sz w:val="22"/>
      <w:szCs w:val="22"/>
    </w:rPr>
  </w:style>
  <w:style w:type="paragraph" w:styleId="Heading8">
    <w:name w:val="heading 8"/>
    <w:basedOn w:val="Heading"/>
    <w:next w:val="BodyText"/>
    <w:qFormat/>
    <w:pPr>
      <w:numPr>
        <w:ilvl w:val="7"/>
        <w:numId w:val="1"/>
      </w:numPr>
      <w:spacing w:before="60" w:after="60"/>
      <w:ind w:left="0" w:firstLine="0"/>
      <w:outlineLvl w:val="7"/>
    </w:pPr>
    <w:rPr>
      <w:b/>
      <w:i/>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sz w:val="28"/>
      <w:szCs w:val="28"/>
    </w:rPr>
  </w:style>
  <w:style w:type="paragraph" w:styleId="BodyText">
    <w:name w:val="Body Text"/>
    <w:basedOn w:val="Normal"/>
    <w:pPr>
      <w:spacing w:after="144" w:line="276" w:lineRule="auto"/>
    </w:pPr>
    <w:rPr>
      <w:sz w:val="20"/>
    </w:r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BodyText"/>
    <w:qFormat/>
    <w:rPr>
      <w:b/>
    </w:rPr>
  </w:style>
  <w:style w:type="paragraph" w:customStyle="1" w:styleId="HangingIndent">
    <w:name w:val="Hanging Indent"/>
    <w:basedOn w:val="Normal"/>
    <w:qFormat/>
    <w:pPr>
      <w:spacing w:after="144"/>
      <w:ind w:left="720" w:hanging="720"/>
    </w:pPr>
    <w:rPr>
      <w:sz w:val="20"/>
    </w:rPr>
  </w:style>
  <w:style w:type="paragraph" w:styleId="BodyTextIndent">
    <w:name w:val="Body Text Indent"/>
    <w:basedOn w:val="BodyText"/>
  </w:style>
  <w:style w:type="paragraph" w:customStyle="1" w:styleId="TextBodyCentered">
    <w:name w:val="Text Body Centered"/>
    <w:basedOn w:val="BodyText"/>
    <w:qFormat/>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i.org/https://doi.org/10.33790/jrpr110012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https://doi.org/10.5014/ajot.2021.75S2-RP6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http://dx.doi.org/10.1891/JARC-D-20-00037" TargetMode="External"/><Relationship Id="rId11" Type="http://schemas.openxmlformats.org/officeDocument/2006/relationships/hyperlink" Target="https://www.tota.org/assets/RevistaOT/TOTA-su-RevistaOT18.pdf" TargetMode="External"/><Relationship Id="rId5" Type="http://schemas.openxmlformats.org/officeDocument/2006/relationships/hyperlink" Target="mailto:john.luna@utrgv.edu" TargetMode="External"/><Relationship Id="rId10" Type="http://schemas.openxmlformats.org/officeDocument/2006/relationships/hyperlink" Target="https://tota.memberclicks.net/assets/RevistaOT/TOTA-OTmonth19_r4.pdf" TargetMode="External"/><Relationship Id="rId4" Type="http://schemas.openxmlformats.org/officeDocument/2006/relationships/webSettings" Target="webSettings.xml"/><Relationship Id="rId9" Type="http://schemas.openxmlformats.org/officeDocument/2006/relationships/hyperlink" Target="https://www.tota.org/assets/RevistaOT/TOTA-2019wrapup%2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6257</Words>
  <Characters>35668</Characters>
  <Application>Microsoft Office Word</Application>
  <DocSecurity>0</DocSecurity>
  <Lines>297</Lines>
  <Paragraphs>83</Paragraphs>
  <ScaleCrop>false</ScaleCrop>
  <Company/>
  <LinksUpToDate>false</LinksUpToDate>
  <CharactersWithSpaces>4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Report</dc:title>
  <dc:subject/>
  <dc:creator>John Luna</dc:creator>
  <dc:description/>
  <cp:lastModifiedBy>Judith Joseph</cp:lastModifiedBy>
  <cp:revision>2</cp:revision>
  <dcterms:created xsi:type="dcterms:W3CDTF">2023-05-03T16:51:00Z</dcterms:created>
  <dcterms:modified xsi:type="dcterms:W3CDTF">2023-05-03T16:5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41d863716f464bd5546a8290a103ab8bf5accf4e88e06b90918244faac2a2f</vt:lpwstr>
  </property>
</Properties>
</file>